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104B6" w14:textId="6E6EA90B" w:rsidR="000A4B25" w:rsidRPr="00703072" w:rsidRDefault="00CC06A7" w:rsidP="00B200CF">
      <w:pPr>
        <w:rPr>
          <w:rFonts w:ascii="Times New Roman" w:hAnsi="Times New Roman" w:cs="Times New Roman"/>
          <w:b/>
          <w:sz w:val="20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</w:rPr>
        <w:t>Individual</w:t>
      </w:r>
      <w:r w:rsidR="0067714C" w:rsidRPr="00703072">
        <w:rPr>
          <w:rFonts w:ascii="Times New Roman" w:hAnsi="Times New Roman" w:cs="Times New Roman"/>
          <w:b/>
          <w:sz w:val="32"/>
        </w:rPr>
        <w:t>’s Personal History and Preference</w:t>
      </w:r>
      <w:r w:rsidR="009A1622" w:rsidRPr="00703072">
        <w:rPr>
          <w:rFonts w:ascii="Times New Roman" w:hAnsi="Times New Roman" w:cs="Times New Roman"/>
          <w:b/>
          <w:sz w:val="32"/>
        </w:rPr>
        <w:tab/>
      </w:r>
      <w:r w:rsidR="009A1622" w:rsidRPr="00703072">
        <w:rPr>
          <w:rFonts w:ascii="Times New Roman" w:hAnsi="Times New Roman" w:cs="Times New Roman"/>
          <w:b/>
          <w:sz w:val="32"/>
        </w:rPr>
        <w:tab/>
      </w:r>
      <w:r w:rsidR="009A1622" w:rsidRPr="00703072">
        <w:rPr>
          <w:rFonts w:ascii="Times New Roman" w:hAnsi="Times New Roman" w:cs="Times New Roman"/>
          <w:b/>
          <w:sz w:val="32"/>
        </w:rPr>
        <w:tab/>
      </w:r>
    </w:p>
    <w:p w14:paraId="15BE7923" w14:textId="77777777" w:rsidR="00F13661" w:rsidRDefault="00F13661" w:rsidP="00B200CF">
      <w:pPr>
        <w:rPr>
          <w:rFonts w:ascii="Times New Roman" w:hAnsi="Times New Roman" w:cs="Times New Roman"/>
          <w:sz w:val="20"/>
          <w:szCs w:val="28"/>
        </w:rPr>
      </w:pPr>
    </w:p>
    <w:p w14:paraId="4739DDF9" w14:textId="77777777" w:rsidR="000A4B25" w:rsidRPr="00F13661" w:rsidRDefault="0067714C" w:rsidP="00B200CF">
      <w:pPr>
        <w:rPr>
          <w:rFonts w:ascii="Times New Roman" w:hAnsi="Times New Roman" w:cs="Times New Roman"/>
          <w:sz w:val="24"/>
          <w:szCs w:val="24"/>
        </w:rPr>
      </w:pPr>
      <w:r w:rsidRPr="00F13661">
        <w:rPr>
          <w:rFonts w:ascii="Times New Roman" w:hAnsi="Times New Roman" w:cs="Times New Roman"/>
          <w:sz w:val="24"/>
          <w:szCs w:val="24"/>
        </w:rPr>
        <w:t xml:space="preserve">The personal life history of each resident is an important component of who they are and how they will respond to our therapeutic approach to care. </w:t>
      </w:r>
    </w:p>
    <w:p w14:paraId="12058462" w14:textId="77777777" w:rsidR="00F13661" w:rsidRDefault="0004714E" w:rsidP="00B200CF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9C108D" wp14:editId="3833AF30">
                <wp:simplePos x="0" y="0"/>
                <wp:positionH relativeFrom="column">
                  <wp:posOffset>-68580</wp:posOffset>
                </wp:positionH>
                <wp:positionV relativeFrom="paragraph">
                  <wp:posOffset>5080</wp:posOffset>
                </wp:positionV>
                <wp:extent cx="6456045" cy="7800975"/>
                <wp:effectExtent l="0" t="0" r="0" b="952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6045" cy="780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>
                                  <a:lumMod val="20000"/>
                                  <a:lumOff val="80000"/>
                                  <a:alpha val="5300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1">
                                  <a:lumMod val="20000"/>
                                  <a:lumOff val="80000"/>
                                  <a:alpha val="5900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914683" w14:textId="11E176E6" w:rsidR="00E16C3C" w:rsidRDefault="00CC06A7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3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ndividual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 xml:space="preserve">’s </w:t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</w:rPr>
                              <w:t>Name:</w:t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  <w:t xml:space="preserve">  </w:t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</w:rPr>
                              <w:t xml:space="preserve"> M.I.:</w:t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 w:rsidRPr="00B332A6">
                              <w:rPr>
                                <w:rFonts w:ascii="Times New Roman" w:hAnsi="Times New Roman" w:cs="Times New Roman"/>
                              </w:rPr>
                              <w:t xml:space="preserve"> Last Name: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="00E16C3C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  <w:t xml:space="preserve">  </w:t>
                            </w:r>
                          </w:p>
                          <w:p w14:paraId="1B4B103F" w14:textId="04546278" w:rsidR="00CF4F80" w:rsidRPr="00CF4F80" w:rsidRDefault="00CF4F80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3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erson Completing this form</w:t>
                            </w:r>
                            <w:r w:rsidR="000626E5">
                              <w:rPr>
                                <w:rFonts w:ascii="Times New Roman" w:hAnsi="Times New Roman" w:cs="Times New Roman"/>
                              </w:rPr>
                              <w:t>: 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Relationship to </w:t>
                            </w:r>
                            <w:r w:rsidR="00CC06A7">
                              <w:rPr>
                                <w:rFonts w:ascii="Times New Roman" w:hAnsi="Times New Roman" w:cs="Times New Roman"/>
                              </w:rPr>
                              <w:t>Individua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: __________________</w:t>
                            </w:r>
                          </w:p>
                          <w:p w14:paraId="29BAEFB8" w14:textId="77777777" w:rsidR="00E16C3C" w:rsidRPr="0067714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67714C">
                              <w:rPr>
                                <w:rFonts w:ascii="Times New Roman" w:hAnsi="Times New Roman" w:cs="Times New Roman"/>
                                <w:b/>
                              </w:rPr>
                              <w:t>Names Preferences</w:t>
                            </w:r>
                          </w:p>
                          <w:p w14:paraId="038B2D7B" w14:textId="48820111" w:rsidR="00CF4F80" w:rsidRDefault="00CC06A7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ndividual</w:t>
                            </w:r>
                            <w:r w:rsidR="000626E5">
                              <w:rPr>
                                <w:rFonts w:ascii="Times New Roman" w:hAnsi="Times New Roman" w:cs="Times New Roman"/>
                              </w:rPr>
                              <w:t xml:space="preserve">’s </w:t>
                            </w:r>
                            <w:r w:rsidR="00CF4F80">
                              <w:rPr>
                                <w:rFonts w:ascii="Times New Roman" w:hAnsi="Times New Roman" w:cs="Times New Roman"/>
                              </w:rPr>
                              <w:t>Preferred name: _</w:t>
                            </w:r>
                            <w:r w:rsidR="00C30002">
                              <w:rPr>
                                <w:rFonts w:ascii="Times New Roman" w:hAnsi="Times New Roman" w:cs="Times New Roman"/>
                              </w:rPr>
                              <w:t xml:space="preserve">___________________________ </w:t>
                            </w:r>
                            <w:r w:rsidR="00CF4F80">
                              <w:rPr>
                                <w:rFonts w:ascii="Times New Roman" w:hAnsi="Times New Roman" w:cs="Times New Roman"/>
                              </w:rPr>
                              <w:t>Nickname</w:t>
                            </w:r>
                            <w:r w:rsidR="00C30002">
                              <w:rPr>
                                <w:rFonts w:ascii="Times New Roman" w:hAnsi="Times New Roman" w:cs="Times New Roman"/>
                              </w:rPr>
                              <w:t>(s)</w:t>
                            </w:r>
                            <w:r w:rsidR="00CF4F80">
                              <w:rPr>
                                <w:rFonts w:ascii="Times New Roman" w:hAnsi="Times New Roman" w:cs="Times New Roman"/>
                              </w:rPr>
                              <w:t>: ________________________</w:t>
                            </w:r>
                            <w:r w:rsidR="00C30002">
                              <w:rPr>
                                <w:rFonts w:ascii="Times New Roman" w:hAnsi="Times New Roman" w:cs="Times New Roman"/>
                              </w:rPr>
                              <w:t>__</w:t>
                            </w:r>
                          </w:p>
                          <w:p w14:paraId="0D5C6DAD" w14:textId="77777777" w:rsidR="00CF4F80" w:rsidRDefault="00CF4F80" w:rsidP="00CF4F80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call by:</w:t>
                            </w:r>
                          </w:p>
                          <w:p w14:paraId="2DE83CD9" w14:textId="77777777" w:rsidR="00E16C3C" w:rsidRPr="00B332A6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Spouse: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Grandchildren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417310BF" w14:textId="77777777" w:rsidR="00E16C3C" w:rsidRPr="00B332A6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hildren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Friends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67714C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765646E6" w14:textId="77777777" w:rsidR="00E16C3C" w:rsidRPr="0067714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67714C">
                              <w:rPr>
                                <w:rFonts w:ascii="Times New Roman" w:hAnsi="Times New Roman" w:cs="Times New Roman"/>
                                <w:b/>
                              </w:rPr>
                              <w:t>Background Information</w:t>
                            </w:r>
                          </w:p>
                          <w:p w14:paraId="66EAEBC0" w14:textId="77777777" w:rsidR="00E16C3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ate of Birth: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Birthplace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B332A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5D630AE0" w14:textId="2F7624D5" w:rsidR="00E16C3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7488A">
                              <w:rPr>
                                <w:rFonts w:ascii="Times New Roman" w:hAnsi="Times New Roman" w:cs="Times New Roman"/>
                              </w:rPr>
                              <w:t>Prior Living situation</w:t>
                            </w:r>
                            <w:r w:rsidR="00CC06A7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57488A">
                              <w:rPr>
                                <w:rFonts w:ascii="Times New Roman" w:hAnsi="Times New Roman" w:cs="Times New Roman"/>
                              </w:rPr>
                              <w:t xml:space="preserve"> (home, with family, etc.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):</w:t>
                            </w:r>
                            <w:r w:rsidR="003A306E">
                              <w:rPr>
                                <w:rFonts w:ascii="Times New Roman" w:hAnsi="Times New Roman" w:cs="Times New Roman"/>
                              </w:rPr>
                              <w:t xml:space="preserve"> _____________________</w:t>
                            </w:r>
                          </w:p>
                          <w:p w14:paraId="3BA52352" w14:textId="77777777" w:rsidR="003A306E" w:rsidRDefault="003A306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___________________________________________________________</w:t>
                            </w:r>
                          </w:p>
                          <w:p w14:paraId="4948C280" w14:textId="77777777" w:rsidR="00E16C3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Father’s Name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Occupation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075A8DCF" w14:textId="77777777" w:rsidR="00E16C3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Mother’s Name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Occupation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37FEE17E" w14:textId="63A43F13" w:rsidR="000626E5" w:rsidRPr="000626E5" w:rsidRDefault="00CC06A7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ndividual</w:t>
                            </w:r>
                            <w:r w:rsidR="000626E5">
                              <w:rPr>
                                <w:rFonts w:ascii="Times New Roman" w:hAnsi="Times New Roman" w:cs="Times New Roman"/>
                              </w:rPr>
                              <w:t>’s Parents nationality and culture: _______________________________________________________</w:t>
                            </w:r>
                          </w:p>
                          <w:p w14:paraId="481D6774" w14:textId="77777777" w:rsidR="00E16C3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laces lived as a child</w:t>
                            </w:r>
                            <w:r w:rsidR="000626E5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2B16AE53" w14:textId="77777777" w:rsidR="00E16C3C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202A702F" w14:textId="77777777" w:rsidR="000626E5" w:rsidRDefault="000626E5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laces traveled as a child</w:t>
                            </w:r>
                            <w:r w:rsidR="0004714E">
                              <w:rPr>
                                <w:rFonts w:ascii="Times New Roman" w:hAnsi="Times New Roman" w:cs="Times New Roman"/>
                              </w:rPr>
                              <w:t>: 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____________________________________</w:t>
                            </w:r>
                          </w:p>
                          <w:p w14:paraId="171E803C" w14:textId="77777777" w:rsidR="0004714E" w:rsidRDefault="0004714E" w:rsidP="0004714E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laces lived as an adult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082A4A61" w14:textId="77777777" w:rsidR="0004714E" w:rsidRDefault="0004714E" w:rsidP="0004714E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597410C7" w14:textId="77777777" w:rsidR="0004714E" w:rsidRPr="000626E5" w:rsidRDefault="0004714E" w:rsidP="0004714E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laces traveled as an adult: ____________________________________________________________________</w:t>
                            </w:r>
                          </w:p>
                          <w:p w14:paraId="54B47C35" w14:textId="48CC11A1" w:rsidR="00E16C3C" w:rsidRDefault="00CC06A7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ndividual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>’s Marital Status: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 xml:space="preserve"> Married   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 xml:space="preserve"> Widowed   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 xml:space="preserve"> Single   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 xml:space="preserve"> Divorced   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 xml:space="preserve"> Separated  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 xml:space="preserve"> Other</w:t>
                            </w:r>
                          </w:p>
                          <w:p w14:paraId="2B0DD5E5" w14:textId="77777777" w:rsidR="003A306E" w:rsidRDefault="000626E5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Spouse/significant others name(s) 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>and occupation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(s)</w:t>
                            </w:r>
                            <w:r w:rsidR="00E16C3C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  <w:r w:rsidR="003A306E">
                              <w:rPr>
                                <w:rFonts w:ascii="Times New Roman" w:hAnsi="Times New Roman" w:cs="Times New Roman"/>
                              </w:rPr>
                              <w:t xml:space="preserve"> ______________________________________________</w:t>
                            </w:r>
                          </w:p>
                          <w:p w14:paraId="4CD38776" w14:textId="77777777" w:rsidR="0004714E" w:rsidRDefault="003A306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__________________________________________________________</w:t>
                            </w:r>
                            <w:r w:rsidR="00E16C3C" w:rsidRPr="003A306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  <w:p w14:paraId="6A008877" w14:textId="7303435A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Does the </w:t>
                            </w:r>
                            <w:r w:rsidR="00CC06A7">
                              <w:rPr>
                                <w:rFonts w:ascii="Times New Roman" w:hAnsi="Times New Roman" w:cs="Times New Roman"/>
                              </w:rPr>
                              <w:t>individua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have any children?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Yes 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sym w:font="Wingdings 2" w:char="F0A3"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No</w:t>
                            </w:r>
                          </w:p>
                          <w:p w14:paraId="31802BD3" w14:textId="77777777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of Chil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     Status of Relationship </w:t>
                            </w:r>
                            <w:r w:rsidRPr="00C3000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alive, deceased, estranged, visits regularly, etc)</w:t>
                            </w:r>
                          </w:p>
                          <w:p w14:paraId="1D1E1B64" w14:textId="77777777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     ___________________________________________</w:t>
                            </w:r>
                          </w:p>
                          <w:p w14:paraId="270D87B9" w14:textId="77777777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     ___________________________________________</w:t>
                            </w:r>
                          </w:p>
                          <w:p w14:paraId="4D1C871E" w14:textId="77777777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     ___________________________________________</w:t>
                            </w:r>
                          </w:p>
                          <w:p w14:paraId="5A786B9B" w14:textId="77777777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     ___________________________________________</w:t>
                            </w:r>
                          </w:p>
                          <w:p w14:paraId="58C4EDC0" w14:textId="77777777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     ___________________________________________</w:t>
                            </w:r>
                          </w:p>
                          <w:p w14:paraId="15E1D3CA" w14:textId="77777777" w:rsidR="00C30002" w:rsidRP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_____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     ___________________________________________</w:t>
                            </w:r>
                          </w:p>
                          <w:p w14:paraId="1386BB96" w14:textId="77777777" w:rsidR="00C30002" w:rsidRDefault="00C30002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32D71CBF" w14:textId="77777777" w:rsidR="0004714E" w:rsidRP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1768828" w14:textId="77777777" w:rsid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3B5225EC" w14:textId="77777777" w:rsid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59859BD6" w14:textId="77777777" w:rsid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75B84285" w14:textId="77777777" w:rsid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38DCEA18" w14:textId="77777777" w:rsid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0E0D6547" w14:textId="77777777" w:rsidR="0004714E" w:rsidRP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2F2FE01" w14:textId="77777777" w:rsid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2F074275" w14:textId="77777777" w:rsidR="0004714E" w:rsidRDefault="0004714E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448D5107" w14:textId="77777777" w:rsidR="00E16C3C" w:rsidRPr="0057488A" w:rsidRDefault="00E16C3C" w:rsidP="00F97273">
                            <w:pPr>
                              <w:tabs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right" w:pos="9810"/>
                              </w:tabs>
                              <w:spacing w:line="380" w:lineRule="exact"/>
                              <w:ind w:right="-60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29C108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4pt;margin-top:.4pt;width:508.35pt;height:61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" filled="f" fillcolor="#dbe5f1 [660]" stroked="f" strokecolor="#dbe5f1 [660]">
                <v:fill opacity="34695f"/>
                <v:stroke opacity="38550f"/>
                <v:textbox>
                  <w:txbxContent>
                    <w:p w14:paraId="77914683" w14:textId="11E176E6" w:rsidR="00E16C3C" w:rsidRDefault="00CC06A7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3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ndividual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 xml:space="preserve">’s </w:t>
                      </w:r>
                      <w:r w:rsidR="00E16C3C" w:rsidRPr="00B332A6">
                        <w:rPr>
                          <w:rFonts w:ascii="Times New Roman" w:hAnsi="Times New Roman" w:cs="Times New Roman"/>
                        </w:rPr>
                        <w:t>Name:</w:t>
                      </w:r>
                      <w:r w:rsidR="00E16C3C"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  <w:t xml:space="preserve">  </w:t>
                      </w:r>
                      <w:r w:rsidR="00E16C3C" w:rsidRPr="00B332A6">
                        <w:rPr>
                          <w:rFonts w:ascii="Times New Roman" w:hAnsi="Times New Roman" w:cs="Times New Roman"/>
                        </w:rPr>
                        <w:t xml:space="preserve"> M.I.:</w:t>
                      </w:r>
                      <w:r w:rsidR="00E16C3C"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 w:rsidRPr="00B332A6">
                        <w:rPr>
                          <w:rFonts w:ascii="Times New Roman" w:hAnsi="Times New Roman" w:cs="Times New Roman"/>
                        </w:rPr>
                        <w:t xml:space="preserve"> Last Name:</w:t>
                      </w:r>
                      <w:r w:rsidR="00E16C3C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="00E16C3C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  <w:t xml:space="preserve">  </w:t>
                      </w:r>
                    </w:p>
                    <w:p w14:paraId="1B4B103F" w14:textId="04546278" w:rsidR="00CF4F80" w:rsidRPr="00CF4F80" w:rsidRDefault="00CF4F80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3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erson Completing this form</w:t>
                      </w:r>
                      <w:r w:rsidR="000626E5">
                        <w:rPr>
                          <w:rFonts w:ascii="Times New Roman" w:hAnsi="Times New Roman" w:cs="Times New Roman"/>
                        </w:rPr>
                        <w:t>: __________________________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Relationship to </w:t>
                      </w:r>
                      <w:r w:rsidR="00CC06A7">
                        <w:rPr>
                          <w:rFonts w:ascii="Times New Roman" w:hAnsi="Times New Roman" w:cs="Times New Roman"/>
                        </w:rPr>
                        <w:t>Individual</w:t>
                      </w:r>
                      <w:r>
                        <w:rPr>
                          <w:rFonts w:ascii="Times New Roman" w:hAnsi="Times New Roman" w:cs="Times New Roman"/>
                        </w:rPr>
                        <w:t>: __________________</w:t>
                      </w:r>
                    </w:p>
                    <w:p w14:paraId="29BAEFB8" w14:textId="77777777" w:rsidR="00E16C3C" w:rsidRPr="0067714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67714C">
                        <w:rPr>
                          <w:rFonts w:ascii="Times New Roman" w:hAnsi="Times New Roman" w:cs="Times New Roman"/>
                          <w:b/>
                        </w:rPr>
                        <w:t>Names Preferences</w:t>
                      </w:r>
                    </w:p>
                    <w:p w14:paraId="038B2D7B" w14:textId="48820111" w:rsidR="00CF4F80" w:rsidRDefault="00CC06A7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ndividual</w:t>
                      </w:r>
                      <w:r w:rsidR="000626E5">
                        <w:rPr>
                          <w:rFonts w:ascii="Times New Roman" w:hAnsi="Times New Roman" w:cs="Times New Roman"/>
                        </w:rPr>
                        <w:t xml:space="preserve">’s </w:t>
                      </w:r>
                      <w:r w:rsidR="00CF4F80">
                        <w:rPr>
                          <w:rFonts w:ascii="Times New Roman" w:hAnsi="Times New Roman" w:cs="Times New Roman"/>
                        </w:rPr>
                        <w:t>Preferred name: _</w:t>
                      </w:r>
                      <w:r w:rsidR="00C30002">
                        <w:rPr>
                          <w:rFonts w:ascii="Times New Roman" w:hAnsi="Times New Roman" w:cs="Times New Roman"/>
                        </w:rPr>
                        <w:t xml:space="preserve">___________________________ </w:t>
                      </w:r>
                      <w:r w:rsidR="00CF4F80">
                        <w:rPr>
                          <w:rFonts w:ascii="Times New Roman" w:hAnsi="Times New Roman" w:cs="Times New Roman"/>
                        </w:rPr>
                        <w:t>Nickname</w:t>
                      </w:r>
                      <w:r w:rsidR="00C30002">
                        <w:rPr>
                          <w:rFonts w:ascii="Times New Roman" w:hAnsi="Times New Roman" w:cs="Times New Roman"/>
                        </w:rPr>
                        <w:t>(s)</w:t>
                      </w:r>
                      <w:r w:rsidR="00CF4F80">
                        <w:rPr>
                          <w:rFonts w:ascii="Times New Roman" w:hAnsi="Times New Roman" w:cs="Times New Roman"/>
                        </w:rPr>
                        <w:t>: ________________________</w:t>
                      </w:r>
                      <w:r w:rsidR="00C30002">
                        <w:rPr>
                          <w:rFonts w:ascii="Times New Roman" w:hAnsi="Times New Roman" w:cs="Times New Roman"/>
                        </w:rPr>
                        <w:t>__</w:t>
                      </w:r>
                    </w:p>
                    <w:p w14:paraId="0D5C6DAD" w14:textId="77777777" w:rsidR="00CF4F80" w:rsidRDefault="00CF4F80" w:rsidP="00CF4F80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Name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call by:</w:t>
                      </w:r>
                    </w:p>
                    <w:p w14:paraId="2DE83CD9" w14:textId="77777777" w:rsidR="00E16C3C" w:rsidRPr="00B332A6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Spouse: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Grandchildren</w:t>
                      </w:r>
                      <w:r w:rsidRPr="00B332A6">
                        <w:rPr>
                          <w:rFonts w:ascii="Times New Roman" w:hAnsi="Times New Roman" w:cs="Times New Roman"/>
                        </w:rPr>
                        <w:t>: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417310BF" w14:textId="77777777" w:rsidR="00E16C3C" w:rsidRPr="00B332A6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Children</w:t>
                      </w:r>
                      <w:r w:rsidRPr="00B332A6">
                        <w:rPr>
                          <w:rFonts w:ascii="Times New Roman" w:hAnsi="Times New Roman" w:cs="Times New Roman"/>
                        </w:rPr>
                        <w:t>: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Friends</w:t>
                      </w:r>
                      <w:r w:rsidRPr="00B332A6">
                        <w:rPr>
                          <w:rFonts w:ascii="Times New Roman" w:hAnsi="Times New Roman" w:cs="Times New Roman"/>
                        </w:rPr>
                        <w:t>: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67714C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765646E6" w14:textId="77777777" w:rsidR="00E16C3C" w:rsidRPr="0067714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67714C">
                        <w:rPr>
                          <w:rFonts w:ascii="Times New Roman" w:hAnsi="Times New Roman" w:cs="Times New Roman"/>
                          <w:b/>
                        </w:rPr>
                        <w:t>Background Information</w:t>
                      </w:r>
                    </w:p>
                    <w:p w14:paraId="66EAEBC0" w14:textId="77777777" w:rsidR="00E16C3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Date of Birth: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Birthplace</w:t>
                      </w:r>
                      <w:r w:rsidRPr="00B332A6">
                        <w:rPr>
                          <w:rFonts w:ascii="Times New Roman" w:hAnsi="Times New Roman" w:cs="Times New Roman"/>
                        </w:rPr>
                        <w:t>:</w:t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B332A6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5D630AE0" w14:textId="2F7624D5" w:rsidR="00E16C3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 w:rsidRPr="0057488A">
                        <w:rPr>
                          <w:rFonts w:ascii="Times New Roman" w:hAnsi="Times New Roman" w:cs="Times New Roman"/>
                        </w:rPr>
                        <w:t xml:space="preserve">Prior Living </w:t>
                      </w:r>
                      <w:proofErr w:type="gramStart"/>
                      <w:r w:rsidRPr="0057488A">
                        <w:rPr>
                          <w:rFonts w:ascii="Times New Roman" w:hAnsi="Times New Roman" w:cs="Times New Roman"/>
                        </w:rPr>
                        <w:t>situation</w:t>
                      </w:r>
                      <w:r w:rsidR="00CC06A7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57488A">
                        <w:rPr>
                          <w:rFonts w:ascii="Times New Roman" w:hAnsi="Times New Roman" w:cs="Times New Roman"/>
                        </w:rPr>
                        <w:t xml:space="preserve"> (</w:t>
                      </w:r>
                      <w:proofErr w:type="gramEnd"/>
                      <w:r w:rsidRPr="0057488A">
                        <w:rPr>
                          <w:rFonts w:ascii="Times New Roman" w:hAnsi="Times New Roman" w:cs="Times New Roman"/>
                        </w:rPr>
                        <w:t>home, with family, etc.</w:t>
                      </w:r>
                      <w:r>
                        <w:rPr>
                          <w:rFonts w:ascii="Times New Roman" w:hAnsi="Times New Roman" w:cs="Times New Roman"/>
                        </w:rPr>
                        <w:t>):</w:t>
                      </w:r>
                      <w:r w:rsidR="003A306E">
                        <w:rPr>
                          <w:rFonts w:ascii="Times New Roman" w:hAnsi="Times New Roman" w:cs="Times New Roman"/>
                        </w:rPr>
                        <w:t xml:space="preserve"> _____________________</w:t>
                      </w:r>
                    </w:p>
                    <w:p w14:paraId="3BA52352" w14:textId="77777777" w:rsidR="003A306E" w:rsidRDefault="003A306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___________________________________________________________</w:t>
                      </w:r>
                    </w:p>
                    <w:p w14:paraId="4948C280" w14:textId="77777777" w:rsidR="00E16C3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Father’s Name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>Occupation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075A8DCF" w14:textId="77777777" w:rsidR="00E16C3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Mother’s Name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>Occupation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37FEE17E" w14:textId="63A43F13" w:rsidR="000626E5" w:rsidRPr="000626E5" w:rsidRDefault="00CC06A7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ndividual</w:t>
                      </w:r>
                      <w:r w:rsidR="000626E5">
                        <w:rPr>
                          <w:rFonts w:ascii="Times New Roman" w:hAnsi="Times New Roman" w:cs="Times New Roman"/>
                        </w:rPr>
                        <w:t>’s Parents nationality and culture: _______________________________________________________</w:t>
                      </w:r>
                    </w:p>
                    <w:p w14:paraId="481D6774" w14:textId="77777777" w:rsidR="00E16C3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laces lived as a child</w:t>
                      </w:r>
                      <w:r w:rsidR="000626E5">
                        <w:rPr>
                          <w:rFonts w:ascii="Times New Roman" w:hAnsi="Times New Roman" w:cs="Times New Roman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2B16AE53" w14:textId="77777777" w:rsidR="00E16C3C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202A702F" w14:textId="77777777" w:rsidR="000626E5" w:rsidRDefault="000626E5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laces traveled as a child</w:t>
                      </w:r>
                      <w:r w:rsidR="0004714E">
                        <w:rPr>
                          <w:rFonts w:ascii="Times New Roman" w:hAnsi="Times New Roman" w:cs="Times New Roman"/>
                        </w:rPr>
                        <w:t>: _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__________________________________________________________</w:t>
                      </w:r>
                    </w:p>
                    <w:p w14:paraId="171E803C" w14:textId="77777777" w:rsidR="0004714E" w:rsidRDefault="0004714E" w:rsidP="0004714E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laces lived as an adult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082A4A61" w14:textId="77777777" w:rsidR="0004714E" w:rsidRDefault="0004714E" w:rsidP="0004714E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597410C7" w14:textId="77777777" w:rsidR="0004714E" w:rsidRPr="000626E5" w:rsidRDefault="0004714E" w:rsidP="0004714E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laces traveled as an adult: ____________________________________________________________________</w:t>
                      </w:r>
                    </w:p>
                    <w:p w14:paraId="54B47C35" w14:textId="48CC11A1" w:rsidR="00E16C3C" w:rsidRDefault="00CC06A7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ndividual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>’s Marital Status: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 xml:space="preserve"> Married   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 xml:space="preserve"> Widowed   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 xml:space="preserve"> Single   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 xml:space="preserve"> Divorced   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 xml:space="preserve"> Separated  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="00E16C3C">
                        <w:rPr>
                          <w:rFonts w:ascii="Times New Roman" w:hAnsi="Times New Roman" w:cs="Times New Roman"/>
                        </w:rPr>
                        <w:t>Other</w:t>
                      </w:r>
                      <w:proofErr w:type="gramEnd"/>
                    </w:p>
                    <w:p w14:paraId="2B0DD5E5" w14:textId="77777777" w:rsidR="003A306E" w:rsidRDefault="000626E5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Spouse/significant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</w:rPr>
                        <w:t>others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</w:rPr>
                        <w:t xml:space="preserve"> name(s) 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>and occupation</w:t>
                      </w:r>
                      <w:r>
                        <w:rPr>
                          <w:rFonts w:ascii="Times New Roman" w:hAnsi="Times New Roman" w:cs="Times New Roman"/>
                        </w:rPr>
                        <w:t>(s)</w:t>
                      </w:r>
                      <w:r w:rsidR="00E16C3C">
                        <w:rPr>
                          <w:rFonts w:ascii="Times New Roman" w:hAnsi="Times New Roman" w:cs="Times New Roman"/>
                        </w:rPr>
                        <w:t>:</w:t>
                      </w:r>
                      <w:r w:rsidR="003A306E">
                        <w:rPr>
                          <w:rFonts w:ascii="Times New Roman" w:hAnsi="Times New Roman" w:cs="Times New Roman"/>
                        </w:rPr>
                        <w:t xml:space="preserve"> ______________________________________________</w:t>
                      </w:r>
                    </w:p>
                    <w:p w14:paraId="4CD38776" w14:textId="77777777" w:rsidR="0004714E" w:rsidRDefault="003A306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__________________________________________________________</w:t>
                      </w:r>
                      <w:r w:rsidR="00E16C3C" w:rsidRPr="003A306E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  <w:p w14:paraId="6A008877" w14:textId="7303435A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Does the </w:t>
                      </w:r>
                      <w:r w:rsidR="00CC06A7">
                        <w:rPr>
                          <w:rFonts w:ascii="Times New Roman" w:hAnsi="Times New Roman" w:cs="Times New Roman"/>
                        </w:rPr>
                        <w:t>individual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have any children? </w:t>
                      </w:r>
                      <w:r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Yes  </w:t>
                      </w:r>
                      <w:r>
                        <w:rPr>
                          <w:rFonts w:ascii="Times New Roman" w:hAnsi="Times New Roman" w:cs="Times New Roman"/>
                        </w:rPr>
                        <w:sym w:font="Wingdings 2" w:char="F0A3"/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No</w:t>
                      </w:r>
                    </w:p>
                    <w:p w14:paraId="31802BD3" w14:textId="77777777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of Chil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        Status of Relationship </w:t>
                      </w:r>
                      <w:r w:rsidRPr="00C3000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(alive, deceased, estranged, visits regularly, </w:t>
                      </w:r>
                      <w:proofErr w:type="spellStart"/>
                      <w:r w:rsidRPr="00C3000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C3000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</w:t>
                      </w:r>
                    </w:p>
                    <w:p w14:paraId="1D1E1B64" w14:textId="77777777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        ___________________________________________</w:t>
                      </w:r>
                    </w:p>
                    <w:p w14:paraId="270D87B9" w14:textId="77777777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        ___________________________________________</w:t>
                      </w:r>
                    </w:p>
                    <w:p w14:paraId="4D1C871E" w14:textId="77777777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        ___________________________________________</w:t>
                      </w:r>
                    </w:p>
                    <w:p w14:paraId="5A786B9B" w14:textId="77777777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        ___________________________________________</w:t>
                      </w:r>
                    </w:p>
                    <w:p w14:paraId="58C4EDC0" w14:textId="77777777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        ___________________________________________</w:t>
                      </w:r>
                    </w:p>
                    <w:p w14:paraId="15E1D3CA" w14:textId="77777777" w:rsidR="00C30002" w:rsidRP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_______________________________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        ___________________________________________</w:t>
                      </w:r>
                    </w:p>
                    <w:p w14:paraId="1386BB96" w14:textId="77777777" w:rsidR="00C30002" w:rsidRDefault="00C30002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32D71CBF" w14:textId="77777777" w:rsidR="0004714E" w:rsidRP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</w:p>
                    <w:p w14:paraId="01768828" w14:textId="77777777" w:rsid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3B5225EC" w14:textId="77777777" w:rsid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59859BD6" w14:textId="77777777" w:rsid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75B84285" w14:textId="77777777" w:rsid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38DCEA18" w14:textId="77777777" w:rsid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0E0D6547" w14:textId="77777777" w:rsidR="0004714E" w:rsidRP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</w:rPr>
                      </w:pPr>
                    </w:p>
                    <w:p w14:paraId="32F2FE01" w14:textId="77777777" w:rsid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2F074275" w14:textId="77777777" w:rsidR="0004714E" w:rsidRDefault="0004714E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448D5107" w14:textId="77777777" w:rsidR="00E16C3C" w:rsidRPr="0057488A" w:rsidRDefault="00E16C3C" w:rsidP="00F97273">
                      <w:pPr>
                        <w:tabs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right" w:pos="9810"/>
                        </w:tabs>
                        <w:spacing w:line="380" w:lineRule="exact"/>
                        <w:ind w:right="-60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B45ECB" w14:textId="77777777" w:rsidR="009A1622" w:rsidRDefault="009A1622" w:rsidP="00B200CF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3AA57E9E" w14:textId="77777777" w:rsidR="009A1622" w:rsidRDefault="009A1622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79F74A63" w14:textId="77777777" w:rsidR="00D11817" w:rsidRDefault="00D11817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EEDB3C0" w14:textId="77777777" w:rsidR="00D11817" w:rsidRDefault="00D11817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01582ED" w14:textId="77777777" w:rsidR="00D11817" w:rsidRDefault="00D11817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744C7E15" w14:textId="77777777" w:rsidR="00D11817" w:rsidRDefault="00D11817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358DF07A" w14:textId="77777777" w:rsidR="00D11817" w:rsidRDefault="00D11817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14F541C" w14:textId="77777777" w:rsidR="00D11817" w:rsidRDefault="00D11817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7B5A7D33" w14:textId="77777777" w:rsidR="00D11817" w:rsidRDefault="00D11817" w:rsidP="00B200C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9821539" w14:textId="77777777" w:rsidR="00D11817" w:rsidRDefault="00D11817" w:rsidP="00B200CF">
      <w:pPr>
        <w:rPr>
          <w:rFonts w:ascii="Times New Roman" w:hAnsi="Times New Roman" w:cs="Times New Roman"/>
          <w:sz w:val="32"/>
          <w:szCs w:val="24"/>
          <w:u w:val="single"/>
        </w:rPr>
      </w:pPr>
    </w:p>
    <w:p w14:paraId="6E7503BF" w14:textId="77777777" w:rsidR="00DB53C4" w:rsidRPr="00DB53C4" w:rsidRDefault="00DB53C4" w:rsidP="00B200CF">
      <w:pPr>
        <w:rPr>
          <w:rFonts w:ascii="Times New Roman" w:hAnsi="Times New Roman" w:cs="Times New Roman"/>
          <w:sz w:val="20"/>
          <w:szCs w:val="20"/>
        </w:rPr>
      </w:pPr>
    </w:p>
    <w:p w14:paraId="1A1DA0A3" w14:textId="77777777" w:rsidR="0067714C" w:rsidRPr="00B332A6" w:rsidRDefault="0067714C" w:rsidP="00B200CF">
      <w:pPr>
        <w:spacing w:before="120"/>
        <w:rPr>
          <w:rFonts w:ascii="Times New Roman" w:hAnsi="Times New Roman" w:cs="Times New Roman"/>
          <w:u w:val="single"/>
        </w:rPr>
      </w:pPr>
    </w:p>
    <w:p w14:paraId="7DA85691" w14:textId="77777777" w:rsidR="0067714C" w:rsidRDefault="0067714C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3E0DF236" w14:textId="77777777" w:rsidR="0067714C" w:rsidRDefault="0067714C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3811CD12" w14:textId="77777777" w:rsidR="0067714C" w:rsidRDefault="0067714C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1DF50202" w14:textId="77777777" w:rsidR="0067714C" w:rsidRDefault="0067714C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5B5AD1BA" w14:textId="77777777" w:rsidR="0067714C" w:rsidRDefault="0067714C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462CC5F4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3EB3055F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74E1DE48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18196905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21DE97D8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737407B1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4558036B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5C87EBEC" w14:textId="77777777" w:rsidR="0057488A" w:rsidRDefault="0057488A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6572A495" w14:textId="77777777" w:rsidR="00041386" w:rsidRDefault="00041386" w:rsidP="00B200CF">
      <w:pPr>
        <w:spacing w:line="320" w:lineRule="exact"/>
        <w:rPr>
          <w:rFonts w:ascii="Times New Roman" w:hAnsi="Times New Roman" w:cs="Times New Roman"/>
          <w:sz w:val="24"/>
          <w:szCs w:val="28"/>
        </w:rPr>
      </w:pPr>
    </w:p>
    <w:p w14:paraId="7A20DEE3" w14:textId="77777777" w:rsidR="0004714E" w:rsidRDefault="0004714E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5A13A6D8" w14:textId="77777777" w:rsidR="0004714E" w:rsidRDefault="0004714E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3EF49A64" w14:textId="77777777" w:rsidR="0004714E" w:rsidRDefault="0004714E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48D3B3B6" w14:textId="77777777" w:rsidR="0004714E" w:rsidRDefault="0004714E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7CA22E98" w14:textId="77777777" w:rsidR="0004714E" w:rsidRDefault="0004714E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74E2897B" w14:textId="77777777" w:rsidR="0004714E" w:rsidRDefault="0004714E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31C13516" w14:textId="77777777" w:rsidR="0004714E" w:rsidRDefault="0004714E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5C1E5B24" w14:textId="77777777" w:rsidR="0039664D" w:rsidRDefault="0039664D" w:rsidP="00B200CF">
      <w:pPr>
        <w:spacing w:before="200" w:after="60" w:line="320" w:lineRule="exact"/>
        <w:rPr>
          <w:rFonts w:ascii="Times New Roman" w:hAnsi="Times New Roman" w:cs="Times New Roman"/>
          <w:b/>
          <w:sz w:val="24"/>
          <w:szCs w:val="24"/>
        </w:rPr>
      </w:pPr>
    </w:p>
    <w:p w14:paraId="139B5F3B" w14:textId="77777777" w:rsidR="00041386" w:rsidRPr="00C30002" w:rsidRDefault="00C30002" w:rsidP="0039664D">
      <w:pPr>
        <w:spacing w:before="200" w:after="60"/>
        <w:rPr>
          <w:rFonts w:ascii="Times New Roman" w:hAnsi="Times New Roman" w:cs="Times New Roman"/>
          <w:sz w:val="24"/>
          <w:szCs w:val="24"/>
        </w:rPr>
      </w:pPr>
      <w:r w:rsidRPr="00C30002">
        <w:rPr>
          <w:rFonts w:ascii="Times New Roman" w:hAnsi="Times New Roman" w:cs="Times New Roman"/>
          <w:sz w:val="24"/>
          <w:szCs w:val="24"/>
        </w:rPr>
        <w:lastRenderedPageBreak/>
        <w:t xml:space="preserve">Other </w:t>
      </w:r>
      <w:r w:rsidR="0004714E" w:rsidRPr="00C30002">
        <w:rPr>
          <w:rFonts w:ascii="Times New Roman" w:hAnsi="Times New Roman" w:cs="Times New Roman"/>
          <w:sz w:val="24"/>
          <w:szCs w:val="24"/>
        </w:rPr>
        <w:t>I</w:t>
      </w:r>
      <w:r w:rsidR="00041386" w:rsidRPr="00C30002">
        <w:rPr>
          <w:rFonts w:ascii="Times New Roman" w:hAnsi="Times New Roman" w:cs="Times New Roman"/>
          <w:sz w:val="24"/>
          <w:szCs w:val="24"/>
        </w:rPr>
        <w:t xml:space="preserve">mportant Family Members/Friends </w:t>
      </w:r>
      <w:r w:rsidR="00041386" w:rsidRPr="00C3000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041386" w:rsidRPr="00C30002">
        <w:rPr>
          <w:rFonts w:ascii="Times New Roman" w:hAnsi="Times New Roman" w:cs="Times New Roman"/>
          <w:sz w:val="24"/>
          <w:szCs w:val="24"/>
        </w:rPr>
        <w:t>Status of Relationship/Location</w:t>
      </w:r>
    </w:p>
    <w:p w14:paraId="4AA1042B" w14:textId="77777777" w:rsidR="00041386" w:rsidRPr="00041386" w:rsidRDefault="008946A1" w:rsidP="00B200CF">
      <w:pPr>
        <w:spacing w:after="60"/>
        <w:rPr>
          <w:rFonts w:ascii="Times New Roman" w:hAnsi="Times New Roman" w:cs="Times New Roman"/>
          <w:sz w:val="20"/>
          <w:szCs w:val="32"/>
        </w:rPr>
      </w:pPr>
      <w:r>
        <w:rPr>
          <w:rFonts w:ascii="Times New Roman" w:hAnsi="Times New Roman" w:cs="Times New Roman"/>
          <w:sz w:val="20"/>
          <w:szCs w:val="32"/>
        </w:rPr>
        <w:t xml:space="preserve">(siblings, </w:t>
      </w:r>
      <w:r w:rsidR="00041386" w:rsidRPr="00041386">
        <w:rPr>
          <w:rFonts w:ascii="Times New Roman" w:hAnsi="Times New Roman" w:cs="Times New Roman"/>
          <w:sz w:val="20"/>
          <w:szCs w:val="32"/>
        </w:rPr>
        <w:t>grandchildren, special friends, etc</w:t>
      </w:r>
      <w:r>
        <w:rPr>
          <w:rFonts w:ascii="Times New Roman" w:hAnsi="Times New Roman" w:cs="Times New Roman"/>
          <w:sz w:val="20"/>
          <w:szCs w:val="32"/>
        </w:rPr>
        <w:t>.</w:t>
      </w:r>
      <w:r w:rsidR="00041386" w:rsidRPr="00041386">
        <w:rPr>
          <w:rFonts w:ascii="Times New Roman" w:hAnsi="Times New Roman" w:cs="Times New Roman"/>
          <w:sz w:val="20"/>
          <w:szCs w:val="32"/>
        </w:rPr>
        <w:t>)</w:t>
      </w:r>
      <w:r w:rsidR="00041386">
        <w:rPr>
          <w:rFonts w:ascii="Times New Roman" w:hAnsi="Times New Roman" w:cs="Times New Roman"/>
          <w:sz w:val="20"/>
          <w:szCs w:val="32"/>
        </w:rPr>
        <w:tab/>
      </w:r>
      <w:r w:rsidR="00041386">
        <w:rPr>
          <w:rFonts w:ascii="Times New Roman" w:hAnsi="Times New Roman" w:cs="Times New Roman"/>
          <w:sz w:val="20"/>
          <w:szCs w:val="32"/>
        </w:rPr>
        <w:tab/>
        <w:t>(alive, deceased, estranged, visits regularly)</w:t>
      </w:r>
    </w:p>
    <w:p w14:paraId="1E29C622" w14:textId="77777777" w:rsidR="00041386" w:rsidRPr="00B332A6" w:rsidRDefault="00041386" w:rsidP="00B200CF">
      <w:pPr>
        <w:spacing w:line="360" w:lineRule="auto"/>
        <w:rPr>
          <w:rFonts w:ascii="Times New Roman" w:hAnsi="Times New Roman" w:cs="Times New Roman"/>
        </w:rPr>
      </w:pPr>
      <w:r w:rsidRPr="00B332A6">
        <w:rPr>
          <w:rFonts w:ascii="Times New Roman" w:hAnsi="Times New Roman" w:cs="Times New Roman"/>
        </w:rPr>
        <w:t xml:space="preserve">  </w:t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="000D7607">
        <w:rPr>
          <w:rFonts w:ascii="Times New Roman" w:hAnsi="Times New Roman" w:cs="Times New Roman"/>
          <w:u w:val="single"/>
        </w:rPr>
        <w:tab/>
      </w:r>
    </w:p>
    <w:p w14:paraId="43A2B807" w14:textId="77777777" w:rsidR="00041386" w:rsidRPr="00B332A6" w:rsidRDefault="00041386" w:rsidP="00B200CF">
      <w:pPr>
        <w:spacing w:line="360" w:lineRule="auto"/>
        <w:rPr>
          <w:rFonts w:ascii="Times New Roman" w:hAnsi="Times New Roman" w:cs="Times New Roman"/>
        </w:rPr>
      </w:pPr>
      <w:r w:rsidRPr="00B332A6">
        <w:rPr>
          <w:rFonts w:ascii="Times New Roman" w:hAnsi="Times New Roman" w:cs="Times New Roman"/>
        </w:rPr>
        <w:t xml:space="preserve">  </w:t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="000D7607">
        <w:rPr>
          <w:rFonts w:ascii="Times New Roman" w:hAnsi="Times New Roman" w:cs="Times New Roman"/>
          <w:u w:val="single"/>
        </w:rPr>
        <w:tab/>
      </w:r>
    </w:p>
    <w:p w14:paraId="547ACECA" w14:textId="77777777" w:rsidR="00041386" w:rsidRPr="00B332A6" w:rsidRDefault="00041386" w:rsidP="00B200CF">
      <w:pPr>
        <w:spacing w:line="360" w:lineRule="auto"/>
        <w:rPr>
          <w:rFonts w:ascii="Times New Roman" w:hAnsi="Times New Roman" w:cs="Times New Roman"/>
        </w:rPr>
      </w:pPr>
      <w:r w:rsidRPr="00B332A6">
        <w:rPr>
          <w:rFonts w:ascii="Times New Roman" w:hAnsi="Times New Roman" w:cs="Times New Roman"/>
        </w:rPr>
        <w:t xml:space="preserve">  </w:t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="000D7607">
        <w:rPr>
          <w:rFonts w:ascii="Times New Roman" w:hAnsi="Times New Roman" w:cs="Times New Roman"/>
          <w:u w:val="single"/>
        </w:rPr>
        <w:tab/>
      </w:r>
    </w:p>
    <w:p w14:paraId="065C0AF4" w14:textId="77777777" w:rsidR="00041386" w:rsidRPr="00B332A6" w:rsidRDefault="00041386" w:rsidP="00B200CF">
      <w:pPr>
        <w:spacing w:line="360" w:lineRule="auto"/>
        <w:rPr>
          <w:rFonts w:ascii="Times New Roman" w:hAnsi="Times New Roman" w:cs="Times New Roman"/>
        </w:rPr>
      </w:pPr>
      <w:r w:rsidRPr="00B332A6">
        <w:rPr>
          <w:rFonts w:ascii="Times New Roman" w:hAnsi="Times New Roman" w:cs="Times New Roman"/>
        </w:rPr>
        <w:t xml:space="preserve">  </w:t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="000D7607">
        <w:rPr>
          <w:rFonts w:ascii="Times New Roman" w:hAnsi="Times New Roman" w:cs="Times New Roman"/>
          <w:u w:val="single"/>
        </w:rPr>
        <w:tab/>
      </w:r>
    </w:p>
    <w:p w14:paraId="141CF7E1" w14:textId="77777777" w:rsidR="00041386" w:rsidRPr="00B332A6" w:rsidRDefault="00041386" w:rsidP="00B200CF">
      <w:pPr>
        <w:spacing w:line="360" w:lineRule="auto"/>
        <w:rPr>
          <w:rFonts w:ascii="Times New Roman" w:hAnsi="Times New Roman" w:cs="Times New Roman"/>
        </w:rPr>
      </w:pPr>
      <w:r w:rsidRPr="00B332A6">
        <w:rPr>
          <w:rFonts w:ascii="Times New Roman" w:hAnsi="Times New Roman" w:cs="Times New Roman"/>
        </w:rPr>
        <w:t xml:space="preserve">  </w:t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="000D7607">
        <w:rPr>
          <w:rFonts w:ascii="Times New Roman" w:hAnsi="Times New Roman" w:cs="Times New Roman"/>
          <w:u w:val="single"/>
        </w:rPr>
        <w:tab/>
      </w:r>
    </w:p>
    <w:p w14:paraId="365E1FEC" w14:textId="77777777" w:rsidR="00041386" w:rsidRPr="00B332A6" w:rsidRDefault="00041386" w:rsidP="00B200CF">
      <w:pPr>
        <w:spacing w:line="360" w:lineRule="auto"/>
        <w:rPr>
          <w:rFonts w:ascii="Times New Roman" w:hAnsi="Times New Roman" w:cs="Times New Roman"/>
        </w:rPr>
      </w:pPr>
      <w:r w:rsidRPr="00B332A6">
        <w:rPr>
          <w:rFonts w:ascii="Times New Roman" w:hAnsi="Times New Roman" w:cs="Times New Roman"/>
        </w:rPr>
        <w:t xml:space="preserve">  </w:t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="000D7607">
        <w:rPr>
          <w:rFonts w:ascii="Times New Roman" w:hAnsi="Times New Roman" w:cs="Times New Roman"/>
          <w:u w:val="single"/>
        </w:rPr>
        <w:tab/>
      </w:r>
    </w:p>
    <w:p w14:paraId="53FB6884" w14:textId="77777777" w:rsidR="0004714E" w:rsidRPr="00B332A6" w:rsidRDefault="00F13661" w:rsidP="00B200CF">
      <w:pPr>
        <w:spacing w:line="360" w:lineRule="auto"/>
        <w:rPr>
          <w:rFonts w:ascii="Times New Roman" w:hAnsi="Times New Roman" w:cs="Times New Roman"/>
        </w:rPr>
      </w:pPr>
      <w:r w:rsidRPr="00B332A6">
        <w:rPr>
          <w:rFonts w:ascii="Times New Roman" w:hAnsi="Times New Roman" w:cs="Times New Roman"/>
        </w:rPr>
        <w:t xml:space="preserve">  </w:t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 w:rsidRPr="00B332A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="0004714E">
        <w:rPr>
          <w:rFonts w:ascii="Times New Roman" w:hAnsi="Times New Roman" w:cs="Times New Roman"/>
          <w:u w:val="single"/>
        </w:rPr>
        <w:t xml:space="preserve">    </w:t>
      </w:r>
    </w:p>
    <w:p w14:paraId="6EE56A3D" w14:textId="08C9D32F" w:rsidR="000D7607" w:rsidRPr="00C10BC6" w:rsidRDefault="00F13661" w:rsidP="00B200CF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  <w:r w:rsidRPr="00B332A6">
        <w:rPr>
          <w:rFonts w:ascii="Times New Roman" w:hAnsi="Times New Roman" w:cs="Times New Roman"/>
        </w:rPr>
        <w:t xml:space="preserve"> </w:t>
      </w:r>
      <w:r w:rsidR="00CC06A7">
        <w:rPr>
          <w:rFonts w:ascii="Times New Roman" w:hAnsi="Times New Roman" w:cs="Times New Roman"/>
          <w:b/>
          <w:sz w:val="24"/>
          <w:szCs w:val="28"/>
        </w:rPr>
        <w:t>Individual’s</w:t>
      </w:r>
      <w:r w:rsidR="000D7607" w:rsidRPr="00C969FB">
        <w:rPr>
          <w:rFonts w:ascii="Times New Roman" w:hAnsi="Times New Roman" w:cs="Times New Roman"/>
          <w:b/>
          <w:sz w:val="24"/>
          <w:szCs w:val="28"/>
        </w:rPr>
        <w:t xml:space="preserve"> level of education completed</w:t>
      </w:r>
      <w:r w:rsidR="000D7607">
        <w:rPr>
          <w:rFonts w:ascii="Times New Roman" w:hAnsi="Times New Roman" w:cs="Times New Roman"/>
          <w:sz w:val="24"/>
          <w:szCs w:val="28"/>
        </w:rPr>
        <w:t>:</w:t>
      </w:r>
    </w:p>
    <w:p w14:paraId="7229A1A4" w14:textId="77777777" w:rsidR="000D7607" w:rsidRDefault="000D7607" w:rsidP="00B200CF">
      <w:pPr>
        <w:spacing w:line="32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Grade School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High School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College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Graduate degree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Other</w:t>
      </w:r>
      <w:r w:rsidR="00D11817" w:rsidRPr="00B332A6">
        <w:rPr>
          <w:rFonts w:ascii="Times New Roman" w:hAnsi="Times New Roman" w:cs="Times New Roman"/>
        </w:rPr>
        <w:t xml:space="preserve"> </w:t>
      </w:r>
    </w:p>
    <w:p w14:paraId="422AF79B" w14:textId="77777777" w:rsidR="0039664D" w:rsidRDefault="000D7607" w:rsidP="0039664D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tails:</w:t>
      </w:r>
      <w:r w:rsidR="00B200CF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</w:t>
      </w:r>
    </w:p>
    <w:p w14:paraId="0569C5DC" w14:textId="77777777" w:rsidR="0039664D" w:rsidRPr="0039664D" w:rsidRDefault="0039664D" w:rsidP="0039664D">
      <w:pPr>
        <w:rPr>
          <w:rFonts w:ascii="Times New Roman" w:hAnsi="Times New Roman" w:cs="Times New Roman"/>
          <w:b/>
          <w:sz w:val="16"/>
          <w:szCs w:val="16"/>
        </w:rPr>
      </w:pPr>
    </w:p>
    <w:p w14:paraId="45D84683" w14:textId="77777777" w:rsidR="00C969FB" w:rsidRPr="0039664D" w:rsidRDefault="00C969FB" w:rsidP="0039664D">
      <w:pPr>
        <w:spacing w:line="360" w:lineRule="auto"/>
        <w:rPr>
          <w:rFonts w:ascii="Times New Roman" w:hAnsi="Times New Roman" w:cs="Times New Roman"/>
          <w:b/>
        </w:rPr>
      </w:pPr>
      <w:r w:rsidRPr="00C969FB">
        <w:rPr>
          <w:rFonts w:ascii="Times New Roman" w:hAnsi="Times New Roman" w:cs="Times New Roman"/>
          <w:b/>
        </w:rPr>
        <w:t>Special area of interest/study</w:t>
      </w:r>
      <w:r>
        <w:rPr>
          <w:rFonts w:ascii="Times New Roman" w:hAnsi="Times New Roman" w:cs="Times New Roman"/>
        </w:rPr>
        <w:t>:</w:t>
      </w:r>
      <w:r w:rsidR="0039664D">
        <w:rPr>
          <w:rFonts w:ascii="Times New Roman" w:hAnsi="Times New Roman" w:cs="Times New Roman"/>
        </w:rPr>
        <w:t xml:space="preserve"> ________________________________________________________________________</w:t>
      </w:r>
    </w:p>
    <w:p w14:paraId="1515F545" w14:textId="77777777" w:rsidR="0039664D" w:rsidRDefault="0039664D" w:rsidP="0039664D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</w:t>
      </w:r>
    </w:p>
    <w:p w14:paraId="066F1E34" w14:textId="77777777" w:rsidR="0039664D" w:rsidRPr="0039664D" w:rsidRDefault="0039664D" w:rsidP="0039664D">
      <w:pPr>
        <w:rPr>
          <w:rFonts w:ascii="Times New Roman" w:hAnsi="Times New Roman" w:cs="Times New Roman"/>
          <w:sz w:val="24"/>
          <w:szCs w:val="28"/>
        </w:rPr>
      </w:pPr>
      <w:r w:rsidRPr="0039664D">
        <w:rPr>
          <w:rFonts w:ascii="Times New Roman" w:hAnsi="Times New Roman" w:cs="Times New Roman"/>
          <w:sz w:val="24"/>
          <w:szCs w:val="28"/>
        </w:rPr>
        <w:t>__________________________________________________________________________________________</w:t>
      </w:r>
    </w:p>
    <w:p w14:paraId="6FE664F7" w14:textId="77777777" w:rsidR="0039664D" w:rsidRDefault="0039664D" w:rsidP="0039664D">
      <w:pPr>
        <w:rPr>
          <w:rFonts w:ascii="Times New Roman" w:hAnsi="Times New Roman" w:cs="Times New Roman"/>
          <w:b/>
        </w:rPr>
      </w:pPr>
    </w:p>
    <w:p w14:paraId="74BC3AC8" w14:textId="77777777" w:rsidR="0039664D" w:rsidRDefault="00C969FB" w:rsidP="0039664D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C969FB">
        <w:rPr>
          <w:rFonts w:ascii="Times New Roman" w:hAnsi="Times New Roman" w:cs="Times New Roman"/>
          <w:b/>
        </w:rPr>
        <w:t>Former occupations</w:t>
      </w:r>
      <w:r>
        <w:rPr>
          <w:rFonts w:ascii="Times New Roman" w:hAnsi="Times New Roman" w:cs="Times New Roman"/>
        </w:rPr>
        <w:t>:</w:t>
      </w:r>
      <w:r w:rsidR="0039664D">
        <w:rPr>
          <w:rFonts w:ascii="Times New Roman" w:hAnsi="Times New Roman" w:cs="Times New Roman"/>
        </w:rPr>
        <w:t xml:space="preserve"> _______________________________________________________________________________</w:t>
      </w:r>
    </w:p>
    <w:p w14:paraId="74280FF3" w14:textId="77777777" w:rsidR="0039664D" w:rsidRDefault="0039664D" w:rsidP="0039664D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____________________________________________________________________________________________________________________________________________________________________________________</w:t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  <w:r w:rsidR="00C969FB" w:rsidRPr="0039664D">
        <w:rPr>
          <w:rFonts w:ascii="Times New Roman" w:hAnsi="Times New Roman" w:cs="Times New Roman"/>
          <w:sz w:val="24"/>
          <w:szCs w:val="28"/>
        </w:rPr>
        <w:tab/>
      </w:r>
    </w:p>
    <w:p w14:paraId="3FF8E2E0" w14:textId="77777777" w:rsidR="0039664D" w:rsidRDefault="00C969FB" w:rsidP="0039664D">
      <w:pPr>
        <w:spacing w:line="360" w:lineRule="auto"/>
        <w:rPr>
          <w:rFonts w:ascii="Times New Roman" w:hAnsi="Times New Roman" w:cs="Times New Roman"/>
        </w:rPr>
      </w:pPr>
      <w:r w:rsidRPr="0039664D">
        <w:rPr>
          <w:rFonts w:ascii="Times New Roman" w:hAnsi="Times New Roman" w:cs="Times New Roman"/>
          <w:b/>
        </w:rPr>
        <w:t>Significant personal accomplishments</w:t>
      </w:r>
      <w:r w:rsidRPr="0039664D">
        <w:rPr>
          <w:rFonts w:ascii="Times New Roman" w:hAnsi="Times New Roman" w:cs="Times New Roman"/>
        </w:rPr>
        <w:t>:</w:t>
      </w:r>
      <w:r w:rsidR="0039664D">
        <w:rPr>
          <w:rFonts w:ascii="Times New Roman" w:hAnsi="Times New Roman" w:cs="Times New Roman"/>
        </w:rPr>
        <w:t xml:space="preserve"> ________________________________________________________________</w:t>
      </w:r>
    </w:p>
    <w:p w14:paraId="4A24801E" w14:textId="77777777" w:rsidR="0039664D" w:rsidRDefault="0039664D" w:rsidP="0039664D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8"/>
        </w:rPr>
        <w:tab/>
      </w:r>
      <w:r w:rsidRPr="0039664D">
        <w:rPr>
          <w:rFonts w:ascii="Times New Roman" w:hAnsi="Times New Roman" w:cs="Times New Roman"/>
          <w:sz w:val="16"/>
          <w:szCs w:val="16"/>
        </w:rPr>
        <w:tab/>
      </w:r>
      <w:r w:rsidRPr="0039664D">
        <w:rPr>
          <w:rFonts w:ascii="Times New Roman" w:hAnsi="Times New Roman" w:cs="Times New Roman"/>
          <w:sz w:val="16"/>
          <w:szCs w:val="16"/>
        </w:rPr>
        <w:tab/>
      </w:r>
      <w:r w:rsidRPr="0039664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</w:p>
    <w:p w14:paraId="7553E972" w14:textId="77777777" w:rsidR="00C10BC6" w:rsidRPr="0039664D" w:rsidRDefault="00C10BC6" w:rsidP="0039664D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he “Road not Taken”: What they wanted to do or be that was not fulfilled: </w:t>
      </w: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_____________</w:t>
      </w:r>
    </w:p>
    <w:p w14:paraId="2F2F9F7E" w14:textId="77777777" w:rsidR="00C969FB" w:rsidRDefault="00C969FB" w:rsidP="00B200CF">
      <w:pPr>
        <w:spacing w:line="380" w:lineRule="exact"/>
        <w:rPr>
          <w:rFonts w:ascii="Times New Roman" w:hAnsi="Times New Roman" w:cs="Times New Roman"/>
          <w:sz w:val="24"/>
          <w:szCs w:val="28"/>
          <w:u w:val="single"/>
        </w:rPr>
      </w:pPr>
      <w:r w:rsidRPr="00C969FB">
        <w:rPr>
          <w:rFonts w:ascii="Times New Roman" w:hAnsi="Times New Roman" w:cs="Times New Roman"/>
          <w:b/>
        </w:rPr>
        <w:t>Religious/Spiritual Affiliations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</w:p>
    <w:p w14:paraId="51067FF6" w14:textId="77777777" w:rsidR="00C969FB" w:rsidRPr="00C969FB" w:rsidRDefault="00C969FB" w:rsidP="00B200CF">
      <w:pPr>
        <w:spacing w:line="380" w:lineRule="exact"/>
        <w:rPr>
          <w:rFonts w:ascii="Times New Roman" w:hAnsi="Times New Roman" w:cs="Times New Roman"/>
          <w:sz w:val="24"/>
          <w:szCs w:val="28"/>
          <w:u w:val="single"/>
        </w:rPr>
      </w:pPr>
      <w:r w:rsidRPr="00C969FB">
        <w:rPr>
          <w:rFonts w:ascii="Times New Roman" w:hAnsi="Times New Roman" w:cs="Times New Roman"/>
          <w:sz w:val="24"/>
          <w:szCs w:val="28"/>
        </w:rPr>
        <w:t>Level of involvement</w:t>
      </w:r>
      <w:r w:rsidRPr="00C969FB">
        <w:rPr>
          <w:rFonts w:ascii="Times New Roman" w:hAnsi="Times New Roman" w:cs="Times New Roman"/>
        </w:rPr>
        <w:t>:</w:t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 w:rsidRPr="00C969FB"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</w:p>
    <w:p w14:paraId="0167DC62" w14:textId="77777777" w:rsidR="00C969FB" w:rsidRDefault="00C969FB" w:rsidP="00B200CF">
      <w:pPr>
        <w:spacing w:line="380" w:lineRule="exact"/>
        <w:rPr>
          <w:rFonts w:ascii="Times New Roman" w:hAnsi="Times New Roman" w:cs="Times New Roman"/>
          <w:sz w:val="24"/>
          <w:szCs w:val="28"/>
          <w:u w:val="single"/>
        </w:rPr>
      </w:pPr>
      <w:r w:rsidRPr="00C969FB">
        <w:rPr>
          <w:rFonts w:ascii="Times New Roman" w:hAnsi="Times New Roman" w:cs="Times New Roman"/>
          <w:sz w:val="24"/>
          <w:szCs w:val="28"/>
        </w:rPr>
        <w:t>Types of activities enjoyed</w:t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</w:p>
    <w:p w14:paraId="087E512E" w14:textId="77777777" w:rsidR="00C969FB" w:rsidRDefault="00C969FB" w:rsidP="00B200CF">
      <w:pPr>
        <w:spacing w:line="380" w:lineRule="exact"/>
        <w:rPr>
          <w:rFonts w:ascii="Times New Roman" w:hAnsi="Times New Roman" w:cs="Times New Roman"/>
          <w:sz w:val="24"/>
          <w:szCs w:val="28"/>
          <w:u w:val="single"/>
        </w:rPr>
      </w:pP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</w:p>
    <w:p w14:paraId="70FD0051" w14:textId="29BC381C" w:rsidR="00C969FB" w:rsidRPr="00C969FB" w:rsidRDefault="00C969FB" w:rsidP="00B200CF">
      <w:pPr>
        <w:spacing w:line="380" w:lineRule="exact"/>
        <w:rPr>
          <w:rFonts w:ascii="Times New Roman" w:hAnsi="Times New Roman" w:cs="Times New Roman"/>
          <w:sz w:val="24"/>
          <w:szCs w:val="28"/>
        </w:rPr>
      </w:pPr>
      <w:r w:rsidRPr="00C969FB">
        <w:rPr>
          <w:rFonts w:ascii="Times New Roman" w:hAnsi="Times New Roman" w:cs="Times New Roman"/>
          <w:sz w:val="24"/>
          <w:szCs w:val="28"/>
        </w:rPr>
        <w:t>Current importance</w:t>
      </w:r>
      <w:r>
        <w:rPr>
          <w:rFonts w:ascii="Times New Roman" w:hAnsi="Times New Roman" w:cs="Times New Roman"/>
          <w:sz w:val="24"/>
          <w:szCs w:val="28"/>
        </w:rPr>
        <w:t>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Very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Moderate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t </w:t>
      </w:r>
      <w:r w:rsidR="00CC06A7">
        <w:rPr>
          <w:rFonts w:ascii="Times New Roman" w:hAnsi="Times New Roman" w:cs="Times New Roman"/>
        </w:rPr>
        <w:t>interested</w:t>
      </w:r>
      <w:r w:rsidRPr="00C969FB">
        <w:rPr>
          <w:rFonts w:ascii="Times New Roman" w:hAnsi="Times New Roman" w:cs="Times New Roman"/>
          <w:sz w:val="24"/>
          <w:szCs w:val="28"/>
        </w:rPr>
        <w:tab/>
      </w:r>
      <w:r w:rsidRPr="00C969FB">
        <w:rPr>
          <w:rFonts w:ascii="Times New Roman" w:hAnsi="Times New Roman" w:cs="Times New Roman"/>
          <w:sz w:val="24"/>
          <w:szCs w:val="28"/>
        </w:rPr>
        <w:tab/>
      </w:r>
      <w:r w:rsidRPr="00C969FB">
        <w:rPr>
          <w:rFonts w:ascii="Times New Roman" w:hAnsi="Times New Roman" w:cs="Times New Roman"/>
          <w:sz w:val="24"/>
          <w:szCs w:val="28"/>
        </w:rPr>
        <w:tab/>
      </w:r>
      <w:r w:rsidRPr="00C969FB">
        <w:rPr>
          <w:rFonts w:ascii="Times New Roman" w:hAnsi="Times New Roman" w:cs="Times New Roman"/>
          <w:sz w:val="24"/>
          <w:szCs w:val="28"/>
        </w:rPr>
        <w:tab/>
      </w:r>
      <w:r w:rsidRPr="00C969FB">
        <w:rPr>
          <w:rFonts w:ascii="Times New Roman" w:hAnsi="Times New Roman" w:cs="Times New Roman"/>
          <w:sz w:val="24"/>
          <w:szCs w:val="28"/>
        </w:rPr>
        <w:tab/>
      </w:r>
      <w:r w:rsidRPr="00C969FB">
        <w:rPr>
          <w:rFonts w:ascii="Times New Roman" w:hAnsi="Times New Roman" w:cs="Times New Roman"/>
          <w:sz w:val="24"/>
          <w:szCs w:val="28"/>
        </w:rPr>
        <w:tab/>
      </w:r>
    </w:p>
    <w:p w14:paraId="35020805" w14:textId="77777777" w:rsidR="00E04493" w:rsidRDefault="00C969FB" w:rsidP="00E04493">
      <w:pPr>
        <w:rPr>
          <w:rFonts w:ascii="Times New Roman" w:hAnsi="Times New Roman" w:cs="Times New Roman"/>
        </w:rPr>
      </w:pPr>
      <w:r w:rsidRPr="00C969FB">
        <w:rPr>
          <w:rFonts w:ascii="Times New Roman" w:hAnsi="Times New Roman" w:cs="Times New Roman"/>
          <w:sz w:val="24"/>
          <w:szCs w:val="28"/>
        </w:rPr>
        <w:t>Military Service</w:t>
      </w:r>
      <w:r>
        <w:rPr>
          <w:rFonts w:ascii="Times New Roman" w:hAnsi="Times New Roman" w:cs="Times New Roman"/>
          <w:sz w:val="24"/>
          <w:szCs w:val="28"/>
        </w:rPr>
        <w:t>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</w:t>
      </w:r>
      <w:r w:rsidR="00460394">
        <w:rPr>
          <w:rFonts w:ascii="Times New Roman" w:hAnsi="Times New Roman" w:cs="Times New Roman"/>
        </w:rPr>
        <w:t>Branch</w:t>
      </w:r>
      <w:r w:rsidR="003A306E">
        <w:rPr>
          <w:rFonts w:ascii="Times New Roman" w:hAnsi="Times New Roman" w:cs="Times New Roman"/>
        </w:rPr>
        <w:t xml:space="preserve"> </w:t>
      </w:r>
      <w:r w:rsidR="00460394" w:rsidRPr="003A306E">
        <w:rPr>
          <w:rFonts w:ascii="Times New Roman" w:hAnsi="Times New Roman" w:cs="Times New Roman"/>
        </w:rPr>
        <w:t>_______</w:t>
      </w:r>
      <w:r w:rsidR="003A306E">
        <w:rPr>
          <w:rFonts w:ascii="Times New Roman" w:hAnsi="Times New Roman" w:cs="Times New Roman"/>
        </w:rPr>
        <w:t>______</w:t>
      </w:r>
      <w:r w:rsidR="003A306E">
        <w:rPr>
          <w:rFonts w:ascii="Times New Roman" w:hAnsi="Times New Roman" w:cs="Times New Roman"/>
        </w:rPr>
        <w:tab/>
      </w:r>
      <w:r w:rsidR="00460394">
        <w:rPr>
          <w:rFonts w:ascii="Times New Roman" w:hAnsi="Times New Roman" w:cs="Times New Roman"/>
        </w:rPr>
        <w:t xml:space="preserve">Active Duty_______________________ Other </w:t>
      </w:r>
    </w:p>
    <w:p w14:paraId="29FA68EE" w14:textId="77777777" w:rsidR="00E04493" w:rsidRDefault="00E04493" w:rsidP="00E04493">
      <w:pPr>
        <w:rPr>
          <w:rFonts w:ascii="Times New Roman" w:hAnsi="Times New Roman" w:cs="Times New Roman"/>
        </w:rPr>
      </w:pPr>
    </w:p>
    <w:p w14:paraId="06984662" w14:textId="77777777" w:rsidR="00E04493" w:rsidRDefault="00460394" w:rsidP="00E0449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Details (traumas, awards, etc.)</w:t>
      </w:r>
      <w:r w:rsidRPr="003A306E">
        <w:rPr>
          <w:rFonts w:ascii="Times New Roman" w:hAnsi="Times New Roman" w:cs="Times New Roman"/>
        </w:rPr>
        <w:t>________________________</w:t>
      </w:r>
      <w:r w:rsidR="00CE06CC" w:rsidRPr="003A306E">
        <w:rPr>
          <w:rFonts w:ascii="Times New Roman" w:hAnsi="Times New Roman" w:cs="Times New Roman"/>
        </w:rPr>
        <w:t>_______________________________________</w:t>
      </w:r>
      <w:r w:rsidR="0039664D">
        <w:rPr>
          <w:rFonts w:ascii="Times New Roman" w:hAnsi="Times New Roman" w:cs="Times New Roman"/>
        </w:rPr>
        <w:t>_________</w:t>
      </w:r>
    </w:p>
    <w:p w14:paraId="1AD0E1DD" w14:textId="77777777" w:rsidR="00C969FB" w:rsidRPr="00E04493" w:rsidRDefault="00C969FB" w:rsidP="00E0449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b/>
        </w:rPr>
        <w:lastRenderedPageBreak/>
        <w:t>Interest</w:t>
      </w:r>
      <w:r w:rsidR="001D3E58">
        <w:rPr>
          <w:rFonts w:ascii="Times New Roman" w:hAnsi="Times New Roman" w:cs="Times New Roman"/>
          <w:b/>
        </w:rPr>
        <w:t xml:space="preserve">    </w:t>
      </w:r>
      <w:r w:rsidR="00CD77C9">
        <w:rPr>
          <w:rFonts w:ascii="Times New Roman" w:hAnsi="Times New Roman" w:cs="Times New Roman"/>
        </w:rPr>
        <w:t xml:space="preserve">Circle (C) for Current </w:t>
      </w:r>
      <w:r w:rsidRPr="00C969FB">
        <w:rPr>
          <w:rFonts w:ascii="Times New Roman" w:hAnsi="Times New Roman" w:cs="Times New Roman"/>
        </w:rPr>
        <w:t>and (P) for Past</w:t>
      </w:r>
      <w:r w:rsidR="00CD77C9">
        <w:rPr>
          <w:rFonts w:ascii="Times New Roman" w:hAnsi="Times New Roman" w:cs="Times New Roman"/>
        </w:rPr>
        <w:t xml:space="preserve"> </w:t>
      </w:r>
    </w:p>
    <w:p w14:paraId="5A75A0F8" w14:textId="77777777" w:rsidR="00F13661" w:rsidRPr="00F13661" w:rsidRDefault="00F13661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60" w:lineRule="exact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Active</w:t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ab/>
        <w:t>Life Skills</w:t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b/>
          <w:sz w:val="24"/>
          <w:szCs w:val="28"/>
        </w:rPr>
        <w:tab/>
        <w:t>Social</w:t>
      </w:r>
    </w:p>
    <w:p w14:paraId="6DAD2115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Exercise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Co</w:t>
      </w:r>
      <w:r>
        <w:rPr>
          <w:rFonts w:ascii="Times New Roman" w:hAnsi="Times New Roman" w:cs="Times New Roman"/>
          <w:sz w:val="24"/>
          <w:szCs w:val="28"/>
        </w:rPr>
        <w:t>ok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  <w:t>Visi</w:t>
      </w:r>
      <w:r w:rsidR="00227B88">
        <w:rPr>
          <w:rFonts w:ascii="Times New Roman" w:hAnsi="Times New Roman" w:cs="Times New Roman"/>
          <w:sz w:val="24"/>
          <w:szCs w:val="28"/>
        </w:rPr>
        <w:t>ting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25DB1E6A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Danc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Childcare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Card games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622A7EAE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Walks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Laundry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Board games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134ABF91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hopp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Garden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Singing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35A3D5CC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wimm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 w:rsidR="00227B88">
        <w:rPr>
          <w:rFonts w:ascii="Times New Roman" w:hAnsi="Times New Roman" w:cs="Times New Roman"/>
          <w:sz w:val="24"/>
          <w:szCs w:val="28"/>
        </w:rPr>
        <w:t>lean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Dancing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694DCED2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Boat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Yard Work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TV/Radio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690434B7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Flowers/plants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 w:rsidR="00227B88">
        <w:rPr>
          <w:rFonts w:ascii="Times New Roman" w:hAnsi="Times New Roman" w:cs="Times New Roman"/>
          <w:sz w:val="24"/>
          <w:szCs w:val="28"/>
        </w:rPr>
        <w:t>rafts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Movies/Theatre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616735EF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hotography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Sew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Travel</w:t>
      </w:r>
      <w:r w:rsidR="00227B88"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4F8CE96A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Woodwork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Read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Childre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6BE36E4F" w14:textId="77777777" w:rsidR="00416195" w:rsidRDefault="00416195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spacing w:line="32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Dining Out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  <w:t>Office Work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  <w:t>Animals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0F0BAEA2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Golf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Carpentry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Story Telling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4E373FE9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Bowl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Mechanical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Parties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389BBD4A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Basketball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Home Repair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 w:rsidRPr="00B313E5">
        <w:rPr>
          <w:rFonts w:ascii="Times New Roman" w:hAnsi="Times New Roman" w:cs="Times New Roman"/>
          <w:sz w:val="24"/>
          <w:szCs w:val="24"/>
        </w:rPr>
        <w:t>Planning/Organizing</w:t>
      </w:r>
      <w:r w:rsidR="00B313E5">
        <w:rPr>
          <w:rFonts w:ascii="Times New Roman" w:hAnsi="Times New Roman" w:cs="Times New Roman"/>
          <w:sz w:val="24"/>
          <w:szCs w:val="28"/>
        </w:rPr>
        <w:t xml:space="preserve"> </w:t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49B98C16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Baseball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Car Mechanics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Outdoors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6E3FF76A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Football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Animal Care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  <w:t>V</w:t>
      </w:r>
      <w:r w:rsidR="00227B88">
        <w:rPr>
          <w:rFonts w:ascii="Times New Roman" w:hAnsi="Times New Roman" w:cs="Times New Roman"/>
          <w:sz w:val="24"/>
          <w:szCs w:val="28"/>
        </w:rPr>
        <w:t>olunteering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27038C07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Bird watch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Driving</w:t>
      </w:r>
      <w:r>
        <w:rPr>
          <w:rFonts w:ascii="Times New Roman" w:hAnsi="Times New Roman" w:cs="Times New Roman"/>
          <w:sz w:val="24"/>
          <w:szCs w:val="28"/>
        </w:rPr>
        <w:tab/>
        <w:t>C</w:t>
      </w:r>
      <w:r>
        <w:rPr>
          <w:rFonts w:ascii="Times New Roman" w:hAnsi="Times New Roman" w:cs="Times New Roman"/>
          <w:sz w:val="24"/>
          <w:szCs w:val="28"/>
        </w:rPr>
        <w:tab/>
        <w:t>P</w:t>
      </w:r>
      <w:r>
        <w:rPr>
          <w:rFonts w:ascii="Times New Roman" w:hAnsi="Times New Roman" w:cs="Times New Roman"/>
          <w:sz w:val="24"/>
          <w:szCs w:val="28"/>
        </w:rPr>
        <w:tab/>
      </w:r>
      <w:r w:rsidR="00227B88">
        <w:rPr>
          <w:rFonts w:ascii="Times New Roman" w:hAnsi="Times New Roman" w:cs="Times New Roman"/>
          <w:sz w:val="24"/>
          <w:szCs w:val="28"/>
        </w:rPr>
        <w:t>Collections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B313E5">
        <w:rPr>
          <w:rFonts w:ascii="Times New Roman" w:hAnsi="Times New Roman" w:cs="Times New Roman"/>
          <w:sz w:val="24"/>
          <w:szCs w:val="28"/>
        </w:rPr>
        <w:tab/>
        <w:t xml:space="preserve">C  </w:t>
      </w:r>
      <w:r>
        <w:rPr>
          <w:rFonts w:ascii="Times New Roman" w:hAnsi="Times New Roman" w:cs="Times New Roman"/>
          <w:sz w:val="24"/>
          <w:szCs w:val="28"/>
        </w:rPr>
        <w:t>P</w:t>
      </w:r>
    </w:p>
    <w:p w14:paraId="4E1FBF62" w14:textId="77777777" w:rsidR="001D3E58" w:rsidRDefault="001D3E58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 xml:space="preserve">Other </w:t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Other</w:t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Other</w:t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  <w:r>
        <w:rPr>
          <w:rFonts w:ascii="Times New Roman" w:hAnsi="Times New Roman" w:cs="Times New Roman"/>
          <w:sz w:val="24"/>
          <w:szCs w:val="28"/>
          <w:u w:val="single"/>
        </w:rPr>
        <w:tab/>
      </w:r>
    </w:p>
    <w:p w14:paraId="32FE0073" w14:textId="77777777" w:rsidR="001B6EEE" w:rsidRDefault="001B6EEE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Other ______________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Other _____________</w:t>
      </w:r>
      <w:r>
        <w:rPr>
          <w:rFonts w:ascii="Times New Roman" w:hAnsi="Times New Roman" w:cs="Times New Roman"/>
          <w:sz w:val="24"/>
          <w:szCs w:val="28"/>
        </w:rPr>
        <w:tab/>
        <w:t>Other _____________</w:t>
      </w:r>
    </w:p>
    <w:p w14:paraId="5563FA31" w14:textId="77777777" w:rsidR="00E04493" w:rsidRDefault="00E04493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4"/>
          <w:szCs w:val="28"/>
        </w:rPr>
      </w:pPr>
    </w:p>
    <w:p w14:paraId="77820F67" w14:textId="77777777" w:rsidR="001B6EEE" w:rsidRDefault="001B6EEE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8"/>
        </w:rPr>
        <w:t xml:space="preserve">Please list </w:t>
      </w:r>
      <w:r w:rsidR="00612927">
        <w:rPr>
          <w:rFonts w:ascii="Times New Roman" w:hAnsi="Times New Roman" w:cs="Times New Roman"/>
          <w:sz w:val="24"/>
          <w:szCs w:val="28"/>
        </w:rPr>
        <w:t xml:space="preserve">pertinent specifics regarding </w:t>
      </w:r>
      <w:r>
        <w:rPr>
          <w:rFonts w:ascii="Times New Roman" w:hAnsi="Times New Roman" w:cs="Times New Roman"/>
          <w:sz w:val="24"/>
          <w:szCs w:val="28"/>
        </w:rPr>
        <w:t>any of the above (</w:t>
      </w:r>
      <w:r w:rsidR="00612927">
        <w:rPr>
          <w:rFonts w:ascii="Times New Roman" w:hAnsi="Times New Roman" w:cs="Times New Roman"/>
          <w:sz w:val="20"/>
          <w:szCs w:val="20"/>
        </w:rPr>
        <w:t xml:space="preserve">Favorite animal, exercise preference and time of day, special projects, </w:t>
      </w:r>
      <w:r w:rsidR="00703072">
        <w:rPr>
          <w:rFonts w:ascii="Times New Roman" w:hAnsi="Times New Roman" w:cs="Times New Roman"/>
          <w:sz w:val="20"/>
          <w:szCs w:val="20"/>
        </w:rPr>
        <w:t xml:space="preserve">favorite chores, </w:t>
      </w:r>
      <w:r w:rsidR="00612927">
        <w:rPr>
          <w:rFonts w:ascii="Times New Roman" w:hAnsi="Times New Roman" w:cs="Times New Roman"/>
          <w:sz w:val="20"/>
          <w:szCs w:val="20"/>
        </w:rPr>
        <w:t>etc.)</w:t>
      </w:r>
    </w:p>
    <w:p w14:paraId="5395C7F2" w14:textId="77777777" w:rsidR="001D3E58" w:rsidRDefault="00612927" w:rsidP="00B200CF">
      <w:pPr>
        <w:tabs>
          <w:tab w:val="left" w:pos="1980"/>
          <w:tab w:val="left" w:pos="2340"/>
          <w:tab w:val="left" w:pos="3600"/>
          <w:tab w:val="left" w:pos="5400"/>
          <w:tab w:val="left" w:pos="5760"/>
          <w:tab w:val="left" w:pos="7200"/>
          <w:tab w:val="left" w:pos="9000"/>
          <w:tab w:val="lef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_______</w:t>
      </w:r>
    </w:p>
    <w:p w14:paraId="34246D8D" w14:textId="77777777" w:rsidR="005A13D6" w:rsidRDefault="00C0012E" w:rsidP="00B200CF">
      <w:pPr>
        <w:spacing w:line="32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Enjoys music</w:t>
      </w:r>
      <w:r w:rsidR="005A13D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13D6">
        <w:rPr>
          <w:rFonts w:ascii="Times New Roman" w:hAnsi="Times New Roman" w:cs="Times New Roman"/>
        </w:rPr>
        <w:sym w:font="Wingdings 2" w:char="F0A3"/>
      </w:r>
      <w:r w:rsidR="005A13D6">
        <w:rPr>
          <w:rFonts w:ascii="Times New Roman" w:hAnsi="Times New Roman" w:cs="Times New Roman"/>
        </w:rPr>
        <w:t xml:space="preserve"> Yes      </w:t>
      </w:r>
      <w:r w:rsidR="005A13D6">
        <w:rPr>
          <w:rFonts w:ascii="Times New Roman" w:hAnsi="Times New Roman" w:cs="Times New Roman"/>
        </w:rPr>
        <w:sym w:font="Wingdings 2" w:char="F0A3"/>
      </w:r>
      <w:r w:rsidR="005A13D6">
        <w:rPr>
          <w:rFonts w:ascii="Times New Roman" w:hAnsi="Times New Roman" w:cs="Times New Roman"/>
        </w:rPr>
        <w:t xml:space="preserve"> No</w:t>
      </w:r>
      <w:r w:rsidR="005A13D6">
        <w:rPr>
          <w:rFonts w:ascii="Times New Roman" w:hAnsi="Times New Roman" w:cs="Times New Roman"/>
        </w:rPr>
        <w:tab/>
      </w:r>
      <w:r w:rsidR="005A13D6">
        <w:rPr>
          <w:rFonts w:ascii="Times New Roman" w:hAnsi="Times New Roman" w:cs="Times New Roman"/>
        </w:rPr>
        <w:tab/>
        <w:t>Plays an instrument/sings:</w:t>
      </w:r>
      <w:r w:rsidR="005A13D6">
        <w:rPr>
          <w:rFonts w:ascii="Times New Roman" w:hAnsi="Times New Roman" w:cs="Times New Roman"/>
        </w:rPr>
        <w:tab/>
      </w:r>
      <w:r w:rsidR="005A13D6">
        <w:rPr>
          <w:rFonts w:ascii="Times New Roman" w:hAnsi="Times New Roman" w:cs="Times New Roman"/>
        </w:rPr>
        <w:sym w:font="Wingdings 2" w:char="F0A3"/>
      </w:r>
      <w:r w:rsidR="005A13D6">
        <w:rPr>
          <w:rFonts w:ascii="Times New Roman" w:hAnsi="Times New Roman" w:cs="Times New Roman"/>
        </w:rPr>
        <w:t xml:space="preserve"> Yes      </w:t>
      </w:r>
      <w:r w:rsidR="005A13D6">
        <w:rPr>
          <w:rFonts w:ascii="Times New Roman" w:hAnsi="Times New Roman" w:cs="Times New Roman"/>
        </w:rPr>
        <w:sym w:font="Wingdings 2" w:char="F0A3"/>
      </w:r>
      <w:r w:rsidR="005A13D6">
        <w:rPr>
          <w:rFonts w:ascii="Times New Roman" w:hAnsi="Times New Roman" w:cs="Times New Roman"/>
        </w:rPr>
        <w:t xml:space="preserve"> No </w:t>
      </w:r>
    </w:p>
    <w:p w14:paraId="748B7D81" w14:textId="77777777" w:rsidR="005A13D6" w:rsidRDefault="005A13D6" w:rsidP="004F47CC">
      <w:pPr>
        <w:spacing w:line="320" w:lineRule="exact"/>
        <w:rPr>
          <w:rFonts w:ascii="Times New Roman" w:hAnsi="Times New Roman" w:cs="Times New Roman"/>
        </w:rPr>
      </w:pPr>
      <w:r w:rsidRPr="008A1D92">
        <w:rPr>
          <w:rFonts w:ascii="Times New Roman" w:hAnsi="Times New Roman" w:cs="Times New Roman"/>
          <w:sz w:val="24"/>
          <w:szCs w:val="24"/>
        </w:rPr>
        <w:t>Favorite types of music/singers:</w:t>
      </w:r>
      <w:r w:rsidR="004F47CC">
        <w:rPr>
          <w:rFonts w:ascii="Times New Roman" w:hAnsi="Times New Roman" w:cs="Times New Roman"/>
        </w:rPr>
        <w:t xml:space="preserve"> ________________________________________</w:t>
      </w:r>
      <w:r w:rsidR="008A1D92">
        <w:rPr>
          <w:rFonts w:ascii="Times New Roman" w:hAnsi="Times New Roman" w:cs="Times New Roman"/>
        </w:rPr>
        <w:t>_____________________________</w:t>
      </w:r>
    </w:p>
    <w:p w14:paraId="265AC26A" w14:textId="77777777" w:rsidR="004F47CC" w:rsidRPr="004F47CC" w:rsidRDefault="004F47CC" w:rsidP="004F47CC">
      <w:pPr>
        <w:spacing w:line="32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</w:t>
      </w:r>
    </w:p>
    <w:p w14:paraId="02E11C6D" w14:textId="77777777" w:rsidR="004F47CC" w:rsidRPr="004F47CC" w:rsidRDefault="004F47CC" w:rsidP="004F47CC">
      <w:pPr>
        <w:spacing w:line="360" w:lineRule="auto"/>
        <w:rPr>
          <w:rFonts w:ascii="Times New Roman" w:hAnsi="Times New Roman" w:cs="Times New Roman"/>
          <w:b/>
          <w:sz w:val="16"/>
          <w:szCs w:val="16"/>
        </w:rPr>
      </w:pPr>
    </w:p>
    <w:p w14:paraId="110C32C1" w14:textId="77777777" w:rsidR="00612927" w:rsidRDefault="00612927" w:rsidP="004F47CC">
      <w:pPr>
        <w:spacing w:line="360" w:lineRule="auto"/>
        <w:rPr>
          <w:rFonts w:ascii="Times New Roman" w:hAnsi="Times New Roman" w:cs="Times New Roman"/>
        </w:rPr>
      </w:pPr>
      <w:r w:rsidRPr="00847D14">
        <w:rPr>
          <w:rFonts w:ascii="Times New Roman" w:hAnsi="Times New Roman" w:cs="Times New Roman"/>
          <w:b/>
        </w:rPr>
        <w:t>Pets (animal and name) past and present:</w:t>
      </w:r>
      <w:r>
        <w:rPr>
          <w:rFonts w:ascii="Times New Roman" w:hAnsi="Times New Roman" w:cs="Times New Roman"/>
        </w:rPr>
        <w:t xml:space="preserve"> ___________________________________________________________</w:t>
      </w:r>
      <w:r w:rsidR="004F47CC">
        <w:rPr>
          <w:rFonts w:ascii="Times New Roman" w:hAnsi="Times New Roman" w:cs="Times New Roman"/>
        </w:rPr>
        <w:t>___</w:t>
      </w:r>
    </w:p>
    <w:p w14:paraId="1C03CF97" w14:textId="77777777" w:rsidR="00612927" w:rsidRDefault="00612927" w:rsidP="00E04493">
      <w:pPr>
        <w:spacing w:line="360" w:lineRule="auto"/>
        <w:rPr>
          <w:rFonts w:ascii="Times New Roman" w:hAnsi="Times New Roman" w:cs="Times New Roman"/>
        </w:rPr>
      </w:pPr>
      <w:r w:rsidRPr="00847D14">
        <w:rPr>
          <w:rFonts w:ascii="Times New Roman" w:hAnsi="Times New Roman" w:cs="Times New Roman"/>
          <w:b/>
        </w:rPr>
        <w:t xml:space="preserve">Things that the resident seems to particularly enjoy or respond favorably to: </w:t>
      </w: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_______</w:t>
      </w:r>
    </w:p>
    <w:p w14:paraId="593F842F" w14:textId="77777777" w:rsidR="00612927" w:rsidRDefault="00612927" w:rsidP="00B200CF">
      <w:pPr>
        <w:spacing w:line="320" w:lineRule="exact"/>
        <w:rPr>
          <w:rFonts w:ascii="Times New Roman" w:hAnsi="Times New Roman" w:cs="Times New Roman"/>
        </w:rPr>
      </w:pPr>
      <w:r w:rsidRPr="00847D14">
        <w:rPr>
          <w:rFonts w:ascii="Times New Roman" w:hAnsi="Times New Roman" w:cs="Times New Roman"/>
          <w:b/>
        </w:rPr>
        <w:t>List the qualities about the person that you would like others to know. These qualities might include values, beliefs, rituals or achievements:</w:t>
      </w:r>
      <w:r>
        <w:rPr>
          <w:rFonts w:ascii="Times New Roman" w:hAnsi="Times New Roman" w:cs="Times New Roman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_____________</w:t>
      </w:r>
    </w:p>
    <w:p w14:paraId="74BEDEFB" w14:textId="7E4AE11B" w:rsidR="00612927" w:rsidRDefault="001C69DD" w:rsidP="00B200CF">
      <w:pPr>
        <w:spacing w:line="320" w:lineRule="exact"/>
        <w:rPr>
          <w:rFonts w:ascii="Times New Roman" w:hAnsi="Times New Roman" w:cs="Times New Roman"/>
        </w:rPr>
      </w:pPr>
      <w:r w:rsidRPr="00847D14">
        <w:rPr>
          <w:rFonts w:ascii="Times New Roman" w:hAnsi="Times New Roman" w:cs="Times New Roman"/>
          <w:b/>
        </w:rPr>
        <w:t xml:space="preserve">Describe the </w:t>
      </w:r>
      <w:r w:rsidR="00CC06A7">
        <w:rPr>
          <w:rFonts w:ascii="Times New Roman" w:hAnsi="Times New Roman" w:cs="Times New Roman"/>
          <w:b/>
        </w:rPr>
        <w:t>individual’s</w:t>
      </w:r>
      <w:r w:rsidRPr="00847D14">
        <w:rPr>
          <w:rFonts w:ascii="Times New Roman" w:hAnsi="Times New Roman" w:cs="Times New Roman"/>
          <w:b/>
        </w:rPr>
        <w:t xml:space="preserve"> strengths and abilities:</w:t>
      </w:r>
      <w:r>
        <w:rPr>
          <w:rFonts w:ascii="Times New Roman" w:hAnsi="Times New Roman" w:cs="Times New Roman"/>
        </w:rPr>
        <w:t xml:space="preserve"> ________________________________________________________________________________________________________________________________________________________________________________</w:t>
      </w:r>
      <w:r w:rsidR="00C57B65">
        <w:rPr>
          <w:rFonts w:ascii="Times New Roman" w:hAnsi="Times New Roman" w:cs="Times New Roman"/>
        </w:rPr>
        <w:t>________</w:t>
      </w:r>
      <w:r w:rsidR="00E04493">
        <w:rPr>
          <w:rFonts w:ascii="Times New Roman" w:hAnsi="Times New Roman" w:cs="Times New Roman"/>
        </w:rPr>
        <w:t>____________</w:t>
      </w:r>
    </w:p>
    <w:p w14:paraId="597D3034" w14:textId="77777777" w:rsidR="00B200CF" w:rsidRDefault="00C57B65" w:rsidP="00B200CF">
      <w:pPr>
        <w:spacing w:line="320" w:lineRule="exact"/>
        <w:rPr>
          <w:rFonts w:ascii="Times New Roman" w:hAnsi="Times New Roman" w:cs="Times New Roman"/>
        </w:rPr>
      </w:pPr>
      <w:r w:rsidRPr="00847D14">
        <w:rPr>
          <w:rFonts w:ascii="Times New Roman" w:hAnsi="Times New Roman" w:cs="Times New Roman"/>
          <w:b/>
        </w:rPr>
        <w:t>List situations, topics</w:t>
      </w:r>
      <w:r w:rsidR="004E4C01">
        <w:rPr>
          <w:rFonts w:ascii="Times New Roman" w:hAnsi="Times New Roman" w:cs="Times New Roman"/>
          <w:b/>
        </w:rPr>
        <w:t>, conversations</w:t>
      </w:r>
      <w:r w:rsidRPr="00847D14">
        <w:rPr>
          <w:rFonts w:ascii="Times New Roman" w:hAnsi="Times New Roman" w:cs="Times New Roman"/>
          <w:b/>
        </w:rPr>
        <w:t xml:space="preserve"> </w:t>
      </w:r>
      <w:r w:rsidR="00847D14">
        <w:rPr>
          <w:rFonts w:ascii="Times New Roman" w:hAnsi="Times New Roman" w:cs="Times New Roman"/>
          <w:b/>
        </w:rPr>
        <w:t xml:space="preserve">and other things to avoid (triggers): </w:t>
      </w:r>
      <w:r w:rsidR="001B56C5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</w:t>
      </w:r>
      <w:r w:rsidR="0039664D">
        <w:rPr>
          <w:rFonts w:ascii="Times New Roman" w:hAnsi="Times New Roman" w:cs="Times New Roman"/>
        </w:rPr>
        <w:t>____________</w:t>
      </w:r>
    </w:p>
    <w:p w14:paraId="32AF1FD2" w14:textId="77777777" w:rsidR="00701158" w:rsidRPr="00701158" w:rsidRDefault="004F47CC" w:rsidP="004F47CC">
      <w:pPr>
        <w:spacing w:line="276" w:lineRule="auto"/>
        <w:rPr>
          <w:rFonts w:ascii="Times New Roman" w:hAnsi="Times New Roman" w:cs="Times New Roman"/>
          <w:sz w:val="32"/>
          <w:szCs w:val="24"/>
          <w:u w:val="single"/>
        </w:rPr>
      </w:pPr>
      <w:r w:rsidRPr="004F47CC">
        <w:rPr>
          <w:rFonts w:ascii="Times New Roman" w:hAnsi="Times New Roman" w:cs="Times New Roman"/>
          <w:noProof/>
          <w:sz w:val="36"/>
          <w:szCs w:val="24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31D4A699" wp14:editId="4608041D">
                <wp:simplePos x="0" y="0"/>
                <wp:positionH relativeFrom="column">
                  <wp:posOffset>57150</wp:posOffset>
                </wp:positionH>
                <wp:positionV relativeFrom="paragraph">
                  <wp:posOffset>0</wp:posOffset>
                </wp:positionV>
                <wp:extent cx="2360930" cy="1404620"/>
                <wp:effectExtent l="0" t="0" r="19050" b="13970"/>
                <wp:wrapTight wrapText="bothSides">
                  <wp:wrapPolygon edited="0">
                    <wp:start x="0" y="0"/>
                    <wp:lineTo x="0" y="21301"/>
                    <wp:lineTo x="21600" y="21301"/>
                    <wp:lineTo x="2160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1E907B" w14:textId="77777777" w:rsidR="004F47CC" w:rsidRPr="004F47CC" w:rsidRDefault="004F47CC" w:rsidP="004F47CC">
                            <w:pPr>
                              <w:jc w:val="center"/>
                              <w:rPr>
                                <w:smallCaps/>
                              </w:rPr>
                            </w:pPr>
                            <w:r w:rsidRPr="004F47CC">
                              <w:rPr>
                                <w:rFonts w:ascii="Times New Roman" w:hAnsi="Times New Roman" w:cs="Times New Roman"/>
                                <w:smallCaps/>
                                <w:sz w:val="36"/>
                                <w:szCs w:val="24"/>
                              </w:rPr>
                              <w:t>Usual Daily Sche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1D4A699" id="Text Box 2" o:spid="_x0000_s1027" type="#_x0000_t202" style="position:absolute;margin-left:4.5pt;margin-top:0;width:185.9pt;height:110.6pt;z-index:-2516541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" strokecolor="black [3213]" strokeweight="1pt">
                <v:stroke linestyle="thinThin"/>
                <v:textbox style="mso-fit-shape-to-text:t">
                  <w:txbxContent>
                    <w:p w14:paraId="181E907B" w14:textId="77777777" w:rsidR="004F47CC" w:rsidRPr="004F47CC" w:rsidRDefault="004F47CC" w:rsidP="004F47CC">
                      <w:pPr>
                        <w:jc w:val="center"/>
                        <w:rPr>
                          <w:smallCaps/>
                        </w:rPr>
                      </w:pPr>
                      <w:r w:rsidRPr="004F47CC">
                        <w:rPr>
                          <w:rFonts w:ascii="Times New Roman" w:hAnsi="Times New Roman" w:cs="Times New Roman"/>
                          <w:smallCaps/>
                          <w:sz w:val="36"/>
                          <w:szCs w:val="24"/>
                        </w:rPr>
                        <w:t>Usual Daily Schedu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3648878" w14:textId="77777777" w:rsidR="004F47CC" w:rsidRDefault="004F47CC" w:rsidP="00E04493">
      <w:pPr>
        <w:rPr>
          <w:rFonts w:ascii="Times New Roman" w:hAnsi="Times New Roman" w:cs="Times New Roman"/>
          <w:sz w:val="24"/>
          <w:szCs w:val="24"/>
        </w:rPr>
      </w:pPr>
    </w:p>
    <w:p w14:paraId="42D41A84" w14:textId="77777777" w:rsidR="005E2903" w:rsidRDefault="00CE1DA8" w:rsidP="00E044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5E2903">
        <w:rPr>
          <w:rFonts w:ascii="Times New Roman" w:hAnsi="Times New Roman" w:cs="Times New Roman"/>
          <w:sz w:val="24"/>
          <w:szCs w:val="24"/>
        </w:rPr>
        <w:t xml:space="preserve">lease complete a daily schedule to the best of your ability for your family member based on current and/or past routines.  Include the time for getting up and going to bed, naps, bathing preferences plus any special activities on specific days (i.e. Church on Sunday) </w:t>
      </w:r>
    </w:p>
    <w:p w14:paraId="5E0A1943" w14:textId="77777777" w:rsidR="005E2903" w:rsidRDefault="005E2903" w:rsidP="00B200CF">
      <w:pPr>
        <w:spacing w:line="32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</w:t>
      </w:r>
      <w:r>
        <w:rPr>
          <w:rFonts w:ascii="Times New Roman" w:hAnsi="Times New Roman" w:cs="Times New Roman"/>
          <w:sz w:val="24"/>
          <w:szCs w:val="24"/>
        </w:rPr>
        <w:tab/>
        <w:t>7:00 a.m.</w:t>
      </w:r>
      <w:r>
        <w:rPr>
          <w:rFonts w:ascii="Times New Roman" w:hAnsi="Times New Roman" w:cs="Times New Roman"/>
          <w:sz w:val="24"/>
          <w:szCs w:val="24"/>
        </w:rPr>
        <w:tab/>
        <w:t>Gets up and immediately has a cup of coffee (black)</w:t>
      </w:r>
    </w:p>
    <w:p w14:paraId="4477FAFA" w14:textId="77777777" w:rsidR="005E2903" w:rsidRDefault="005E2903" w:rsidP="00B200CF">
      <w:pPr>
        <w:spacing w:line="32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8:00 a.m.</w:t>
      </w:r>
      <w:r>
        <w:rPr>
          <w:rFonts w:ascii="Times New Roman" w:hAnsi="Times New Roman" w:cs="Times New Roman"/>
          <w:sz w:val="24"/>
          <w:szCs w:val="24"/>
        </w:rPr>
        <w:tab/>
        <w:t>Reads the newspaper with a bowl of cheerios and fruit</w:t>
      </w:r>
    </w:p>
    <w:p w14:paraId="49E42847" w14:textId="77777777" w:rsidR="005E2903" w:rsidRDefault="005E2903" w:rsidP="00B200CF">
      <w:pPr>
        <w:spacing w:line="32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0:00 a.m.</w:t>
      </w:r>
      <w:r>
        <w:rPr>
          <w:rFonts w:ascii="Times New Roman" w:hAnsi="Times New Roman" w:cs="Times New Roman"/>
          <w:sz w:val="24"/>
          <w:szCs w:val="24"/>
        </w:rPr>
        <w:tab/>
        <w:t>Dresses for the day, prefers slacks, sweater, jewelry and makeup</w:t>
      </w:r>
    </w:p>
    <w:p w14:paraId="50EA155E" w14:textId="77777777" w:rsidR="005E2903" w:rsidRDefault="005E2903" w:rsidP="00B200CF">
      <w:pPr>
        <w:spacing w:line="320" w:lineRule="exact"/>
        <w:rPr>
          <w:rFonts w:ascii="Times New Roman" w:hAnsi="Times New Roman" w:cs="Times New Roman"/>
          <w:sz w:val="24"/>
          <w:szCs w:val="24"/>
        </w:rPr>
      </w:pPr>
    </w:p>
    <w:p w14:paraId="3F428E5E" w14:textId="77777777" w:rsidR="003A306E" w:rsidRDefault="005E2903" w:rsidP="00B200CF">
      <w:pPr>
        <w:spacing w:line="320" w:lineRule="exact"/>
        <w:rPr>
          <w:rFonts w:ascii="Times New Roman" w:hAnsi="Times New Roman" w:cs="Times New Roman"/>
          <w:sz w:val="20"/>
          <w:szCs w:val="20"/>
        </w:rPr>
      </w:pPr>
      <w:r w:rsidRPr="005E2903">
        <w:rPr>
          <w:rFonts w:ascii="Times New Roman" w:hAnsi="Times New Roman" w:cs="Times New Roman"/>
          <w:b/>
          <w:sz w:val="24"/>
          <w:szCs w:val="24"/>
        </w:rPr>
        <w:t>Morning routine</w:t>
      </w:r>
      <w:r w:rsidR="000F76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F76D2">
        <w:rPr>
          <w:rFonts w:ascii="Times New Roman" w:hAnsi="Times New Roman" w:cs="Times New Roman"/>
          <w:sz w:val="20"/>
          <w:szCs w:val="20"/>
        </w:rPr>
        <w:t>(also include things like</w:t>
      </w:r>
      <w:r w:rsidR="008856E8">
        <w:rPr>
          <w:rFonts w:ascii="Times New Roman" w:hAnsi="Times New Roman" w:cs="Times New Roman"/>
          <w:sz w:val="20"/>
          <w:szCs w:val="20"/>
        </w:rPr>
        <w:t>: wake up time, breakfast time</w:t>
      </w:r>
      <w:r w:rsidR="000F76D2">
        <w:rPr>
          <w:rFonts w:ascii="Times New Roman" w:hAnsi="Times New Roman" w:cs="Times New Roman"/>
          <w:sz w:val="20"/>
          <w:szCs w:val="20"/>
        </w:rPr>
        <w:t>, etc.)</w:t>
      </w:r>
    </w:p>
    <w:p w14:paraId="775C701B" w14:textId="77777777" w:rsidR="00E04493" w:rsidRPr="00E04493" w:rsidRDefault="00E04493" w:rsidP="00E04493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045B259" w14:textId="77777777" w:rsidR="000F76D2" w:rsidRPr="000F76D2" w:rsidRDefault="005E2903" w:rsidP="00B200CF">
      <w:pPr>
        <w:spacing w:line="320" w:lineRule="exact"/>
        <w:rPr>
          <w:rFonts w:ascii="Times New Roman" w:hAnsi="Times New Roman" w:cs="Times New Roman"/>
          <w:sz w:val="20"/>
          <w:szCs w:val="20"/>
        </w:rPr>
      </w:pPr>
      <w:r w:rsidRPr="005E2903">
        <w:rPr>
          <w:rFonts w:ascii="Times New Roman" w:hAnsi="Times New Roman" w:cs="Times New Roman"/>
          <w:b/>
        </w:rPr>
        <w:t>Afternoon routine</w:t>
      </w:r>
      <w:r w:rsidR="000F76D2">
        <w:rPr>
          <w:rFonts w:ascii="Times New Roman" w:hAnsi="Times New Roman" w:cs="Times New Roman"/>
          <w:b/>
        </w:rPr>
        <w:t xml:space="preserve"> </w:t>
      </w:r>
      <w:r w:rsidR="00FE5FDF">
        <w:rPr>
          <w:rFonts w:ascii="Times New Roman" w:hAnsi="Times New Roman" w:cs="Times New Roman"/>
          <w:sz w:val="20"/>
          <w:szCs w:val="20"/>
        </w:rPr>
        <w:t>(also include things like</w:t>
      </w:r>
      <w:r w:rsidR="00FB236A">
        <w:rPr>
          <w:rFonts w:ascii="Times New Roman" w:hAnsi="Times New Roman" w:cs="Times New Roman"/>
          <w:sz w:val="20"/>
          <w:szCs w:val="20"/>
        </w:rPr>
        <w:t xml:space="preserve">: after lunch nap </w:t>
      </w:r>
      <w:r w:rsidR="00FE5FDF">
        <w:rPr>
          <w:rFonts w:ascii="Times New Roman" w:hAnsi="Times New Roman" w:cs="Times New Roman"/>
          <w:sz w:val="20"/>
          <w:szCs w:val="20"/>
        </w:rPr>
        <w:t>on couch</w:t>
      </w:r>
      <w:r w:rsidR="00FB236A">
        <w:rPr>
          <w:rFonts w:ascii="Times New Roman" w:hAnsi="Times New Roman" w:cs="Times New Roman"/>
          <w:sz w:val="20"/>
          <w:szCs w:val="20"/>
        </w:rPr>
        <w:t>, favorite show watched at 2pm, activities enjoyed, etc</w:t>
      </w:r>
      <w:r w:rsidR="000F76D2">
        <w:rPr>
          <w:rFonts w:ascii="Times New Roman" w:hAnsi="Times New Roman" w:cs="Times New Roman"/>
          <w:sz w:val="20"/>
          <w:szCs w:val="20"/>
        </w:rPr>
        <w:t>.)</w:t>
      </w:r>
    </w:p>
    <w:p w14:paraId="7CD7C197" w14:textId="77777777" w:rsidR="00FB236A" w:rsidRPr="00E04493" w:rsidRDefault="003A306E" w:rsidP="00E04493">
      <w:pPr>
        <w:spacing w:line="360" w:lineRule="auto"/>
        <w:rPr>
          <w:rFonts w:ascii="Times New Roman" w:hAnsi="Times New Roman" w:cs="Times New Roman"/>
        </w:rPr>
      </w:pPr>
      <w:r w:rsidRPr="00E04493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E2903">
        <w:rPr>
          <w:rFonts w:ascii="Times New Roman" w:hAnsi="Times New Roman" w:cs="Times New Roman"/>
          <w:b/>
        </w:rPr>
        <w:t>Night Routine</w:t>
      </w:r>
      <w:r w:rsidR="00FB236A">
        <w:rPr>
          <w:rFonts w:ascii="Times New Roman" w:hAnsi="Times New Roman" w:cs="Times New Roman"/>
          <w:b/>
        </w:rPr>
        <w:t xml:space="preserve"> </w:t>
      </w:r>
      <w:r w:rsidR="00FB236A">
        <w:rPr>
          <w:rFonts w:ascii="Times New Roman" w:hAnsi="Times New Roman" w:cs="Times New Roman"/>
          <w:sz w:val="20"/>
          <w:szCs w:val="20"/>
        </w:rPr>
        <w:t>(also include things like: before bed ritual, lights on or off, anything to induce sleep, etc.)</w:t>
      </w:r>
    </w:p>
    <w:p w14:paraId="7C2AC612" w14:textId="77777777" w:rsidR="005E2903" w:rsidRPr="00E04493" w:rsidRDefault="003A306E" w:rsidP="00E04493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E2903" w:rsidRPr="005E2903">
        <w:rPr>
          <w:rFonts w:ascii="Times New Roman" w:hAnsi="Times New Roman" w:cs="Times New Roman"/>
          <w:b/>
          <w:sz w:val="24"/>
          <w:szCs w:val="28"/>
        </w:rPr>
        <w:t>Sleep Patterns:</w:t>
      </w:r>
    </w:p>
    <w:p w14:paraId="0FFDA970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Sleeps through the night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159DBC6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Frequently awakens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3F50E33E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Gets up for toileting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D2A90BA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Returns to sleep easily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04FEE2D3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 w:rsidRPr="00B313E5">
        <w:rPr>
          <w:rFonts w:ascii="Times New Roman" w:hAnsi="Times New Roman" w:cs="Times New Roman"/>
          <w:sz w:val="24"/>
          <w:szCs w:val="24"/>
        </w:rPr>
        <w:t>Sleeps during the da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150756B" w14:textId="77777777" w:rsidR="008A1D92" w:rsidRDefault="005E2903" w:rsidP="008A1D92">
      <w:pPr>
        <w:rPr>
          <w:rFonts w:ascii="Times New Roman" w:hAnsi="Times New Roman" w:cs="Times New Roman"/>
          <w:sz w:val="24"/>
          <w:szCs w:val="24"/>
        </w:rPr>
      </w:pPr>
      <w:r w:rsidRPr="00B313E5">
        <w:rPr>
          <w:rFonts w:ascii="Times New Roman" w:hAnsi="Times New Roman" w:cs="Times New Roman"/>
          <w:sz w:val="24"/>
          <w:szCs w:val="24"/>
        </w:rPr>
        <w:t>Usu</w:t>
      </w:r>
      <w:r w:rsidR="008A1D92">
        <w:rPr>
          <w:rFonts w:ascii="Times New Roman" w:hAnsi="Times New Roman" w:cs="Times New Roman"/>
          <w:sz w:val="24"/>
          <w:szCs w:val="24"/>
        </w:rPr>
        <w:t>ally sleeps how many hours a day?: ____________________________________________________</w:t>
      </w:r>
    </w:p>
    <w:p w14:paraId="46B56FA0" w14:textId="77777777" w:rsidR="008A1D92" w:rsidRDefault="008A1D92" w:rsidP="008A1D92">
      <w:pPr>
        <w:rPr>
          <w:rFonts w:ascii="Times New Roman" w:hAnsi="Times New Roman" w:cs="Times New Roman"/>
          <w:b/>
          <w:sz w:val="24"/>
          <w:szCs w:val="28"/>
        </w:rPr>
      </w:pPr>
    </w:p>
    <w:p w14:paraId="39881A3A" w14:textId="77777777" w:rsidR="005E2903" w:rsidRPr="008A1D92" w:rsidRDefault="005E2903" w:rsidP="008A1D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8"/>
        </w:rPr>
        <w:t>Vision</w:t>
      </w:r>
      <w:r w:rsidRPr="005E2903">
        <w:rPr>
          <w:rFonts w:ascii="Times New Roman" w:hAnsi="Times New Roman" w:cs="Times New Roman"/>
          <w:b/>
          <w:sz w:val="24"/>
          <w:szCs w:val="28"/>
        </w:rPr>
        <w:t>:</w:t>
      </w:r>
    </w:p>
    <w:p w14:paraId="3562F964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Vision impaired</w:t>
      </w:r>
      <w:r>
        <w:rPr>
          <w:rFonts w:ascii="Times New Roman" w:hAnsi="Times New Roman" w:cs="Times New Roman"/>
          <w:sz w:val="24"/>
          <w:szCs w:val="28"/>
        </w:rPr>
        <w:tab/>
      </w:r>
      <w:r w:rsidR="0045086A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31062E65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Uses glasses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 w:rsidR="0045086A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552EB3F4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Other conditions/concerns</w:t>
      </w:r>
      <w:r>
        <w:rPr>
          <w:rFonts w:ascii="Times New Roman" w:hAnsi="Times New Roman" w:cs="Times New Roman"/>
          <w:sz w:val="24"/>
          <w:szCs w:val="28"/>
        </w:rPr>
        <w:tab/>
      </w:r>
      <w:r w:rsidR="0045086A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 xml:space="preserve">  </w:t>
      </w:r>
      <w:r>
        <w:rPr>
          <w:rFonts w:ascii="Times New Roman" w:hAnsi="Times New Roman" w:cs="Times New Roman"/>
        </w:rPr>
        <w:t xml:space="preserve">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7BBA7A9E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Hearing</w:t>
      </w:r>
      <w:r w:rsidRPr="005E2903">
        <w:rPr>
          <w:rFonts w:ascii="Times New Roman" w:hAnsi="Times New Roman" w:cs="Times New Roman"/>
          <w:b/>
          <w:sz w:val="24"/>
          <w:szCs w:val="28"/>
        </w:rPr>
        <w:t>:</w:t>
      </w:r>
    </w:p>
    <w:p w14:paraId="3BFEFD94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Hearing impaired</w:t>
      </w:r>
      <w:r>
        <w:rPr>
          <w:rFonts w:ascii="Times New Roman" w:hAnsi="Times New Roman" w:cs="Times New Roman"/>
          <w:sz w:val="24"/>
          <w:szCs w:val="28"/>
        </w:rPr>
        <w:tab/>
      </w:r>
      <w:r w:rsidR="0045086A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052EC1C" w14:textId="77777777" w:rsidR="005E2903" w:rsidRDefault="005E2903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Hearing aide use</w:t>
      </w:r>
      <w:r>
        <w:rPr>
          <w:rFonts w:ascii="Times New Roman" w:hAnsi="Times New Roman" w:cs="Times New Roman"/>
          <w:sz w:val="24"/>
          <w:szCs w:val="28"/>
        </w:rPr>
        <w:tab/>
      </w:r>
      <w:r w:rsidR="0045086A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838C3BD" w14:textId="77777777" w:rsidR="005E2903" w:rsidRDefault="005E2903" w:rsidP="00E04493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Other conditions/concerns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4BA1422" w14:textId="77777777" w:rsidR="0045086A" w:rsidRDefault="0045086A" w:rsidP="00B200CF">
      <w:pPr>
        <w:spacing w:line="340" w:lineRule="exac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Dental</w:t>
      </w:r>
      <w:r w:rsidRPr="005E2903">
        <w:rPr>
          <w:rFonts w:ascii="Times New Roman" w:hAnsi="Times New Roman" w:cs="Times New Roman"/>
          <w:b/>
          <w:sz w:val="24"/>
          <w:szCs w:val="28"/>
        </w:rPr>
        <w:t>:</w:t>
      </w:r>
    </w:p>
    <w:p w14:paraId="31A33A76" w14:textId="77777777" w:rsidR="0045086A" w:rsidRDefault="0045086A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Have own teeth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5E06A019" w14:textId="77777777" w:rsidR="0045086A" w:rsidRDefault="0045086A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Dentures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3F38DA1D" w14:textId="77777777" w:rsidR="0045086A" w:rsidRDefault="0045086A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Other conditions/concerns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Detail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03146E1E" w14:textId="77777777" w:rsidR="0005169F" w:rsidRDefault="0005169F" w:rsidP="00B200CF">
      <w:pPr>
        <w:rPr>
          <w:rFonts w:ascii="Times New Roman" w:hAnsi="Times New Roman" w:cs="Times New Roman"/>
          <w:b/>
          <w:sz w:val="24"/>
          <w:szCs w:val="28"/>
        </w:rPr>
      </w:pPr>
    </w:p>
    <w:p w14:paraId="41D137BC" w14:textId="77777777" w:rsidR="0005169F" w:rsidRDefault="0005169F" w:rsidP="00B200CF">
      <w:pPr>
        <w:spacing w:line="34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b/>
          <w:sz w:val="24"/>
          <w:szCs w:val="28"/>
        </w:rPr>
        <w:t>Hand dominance</w:t>
      </w:r>
      <w:r w:rsidRPr="005E2903">
        <w:rPr>
          <w:rFonts w:ascii="Times New Roman" w:hAnsi="Times New Roman" w:cs="Times New Roman"/>
          <w:b/>
          <w:sz w:val="24"/>
          <w:szCs w:val="28"/>
        </w:rPr>
        <w:t>:</w:t>
      </w:r>
      <w:r>
        <w:rPr>
          <w:rFonts w:ascii="Times New Roman" w:hAnsi="Times New Roman" w:cs="Times New Roman"/>
          <w:b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Right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Left      </w:t>
      </w:r>
      <w:r>
        <w:rPr>
          <w:rFonts w:ascii="Times New Roman" w:hAnsi="Times New Roman" w:cs="Times New Roman"/>
        </w:rPr>
        <w:tab/>
        <w:t>Concern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254020A" w14:textId="77777777" w:rsidR="0005169F" w:rsidRDefault="0005169F" w:rsidP="00B200CF">
      <w:pPr>
        <w:rPr>
          <w:rFonts w:ascii="Times New Roman" w:hAnsi="Times New Roman" w:cs="Times New Roman"/>
          <w:sz w:val="24"/>
          <w:szCs w:val="28"/>
        </w:rPr>
      </w:pPr>
    </w:p>
    <w:p w14:paraId="3BDF02D7" w14:textId="77777777" w:rsidR="0005169F" w:rsidRDefault="0005169F" w:rsidP="00B200CF">
      <w:pPr>
        <w:spacing w:line="340" w:lineRule="exact"/>
        <w:rPr>
          <w:rFonts w:ascii="Times New Roman" w:hAnsi="Times New Roman" w:cs="Times New Roman"/>
        </w:rPr>
      </w:pPr>
      <w:r w:rsidRPr="00E16C3C">
        <w:rPr>
          <w:rFonts w:ascii="Times New Roman" w:hAnsi="Times New Roman" w:cs="Times New Roman"/>
          <w:b/>
          <w:sz w:val="24"/>
          <w:szCs w:val="28"/>
        </w:rPr>
        <w:t>Alcohol use</w:t>
      </w:r>
      <w:r>
        <w:rPr>
          <w:rFonts w:ascii="Times New Roman" w:hAnsi="Times New Roman" w:cs="Times New Roman"/>
          <w:sz w:val="24"/>
          <w:szCs w:val="28"/>
        </w:rPr>
        <w:t>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      Tobacco use:</w:t>
      </w:r>
      <w:r w:rsidRPr="0005169F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</w:t>
      </w:r>
    </w:p>
    <w:p w14:paraId="757CB756" w14:textId="77777777" w:rsidR="0005169F" w:rsidRPr="00E04493" w:rsidRDefault="008946A1" w:rsidP="00B200CF">
      <w:pPr>
        <w:spacing w:line="34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tails</w:t>
      </w:r>
      <w:r w:rsidR="0005169F">
        <w:rPr>
          <w:rFonts w:ascii="Times New Roman" w:hAnsi="Times New Roman" w:cs="Times New Roman"/>
        </w:rPr>
        <w:t>:</w:t>
      </w:r>
      <w:r w:rsidR="00E04493">
        <w:rPr>
          <w:rFonts w:ascii="Times New Roman" w:hAnsi="Times New Roman" w:cs="Times New Roman"/>
        </w:rPr>
        <w:t xml:space="preserve"> ___________________________________________________________________________________________</w:t>
      </w:r>
    </w:p>
    <w:p w14:paraId="4C925826" w14:textId="77777777" w:rsidR="00F13661" w:rsidRPr="003A306E" w:rsidRDefault="00F13661" w:rsidP="00B200CF">
      <w:pPr>
        <w:rPr>
          <w:rFonts w:ascii="Times New Roman" w:hAnsi="Times New Roman" w:cs="Times New Roman"/>
          <w:b/>
          <w:sz w:val="16"/>
          <w:szCs w:val="16"/>
        </w:rPr>
      </w:pPr>
    </w:p>
    <w:p w14:paraId="254C9807" w14:textId="77777777" w:rsidR="0005169F" w:rsidRDefault="00E16C3C" w:rsidP="00B200CF">
      <w:pPr>
        <w:spacing w:line="340" w:lineRule="exact"/>
        <w:rPr>
          <w:rFonts w:ascii="Times New Roman" w:hAnsi="Times New Roman" w:cs="Times New Roman"/>
          <w:u w:val="single"/>
        </w:rPr>
      </w:pPr>
      <w:r w:rsidRPr="00E16C3C">
        <w:rPr>
          <w:rFonts w:ascii="Times New Roman" w:hAnsi="Times New Roman" w:cs="Times New Roman"/>
          <w:b/>
          <w:sz w:val="24"/>
          <w:szCs w:val="28"/>
        </w:rPr>
        <w:t>Food preferences</w:t>
      </w:r>
      <w:r>
        <w:rPr>
          <w:rFonts w:ascii="Times New Roman" w:hAnsi="Times New Roman" w:cs="Times New Roman"/>
          <w:sz w:val="24"/>
          <w:szCs w:val="28"/>
        </w:rPr>
        <w:t>:</w:t>
      </w:r>
    </w:p>
    <w:p w14:paraId="0670FF71" w14:textId="77777777" w:rsidR="00E16C3C" w:rsidRDefault="00E16C3C" w:rsidP="00B200CF">
      <w:pPr>
        <w:spacing w:line="320" w:lineRule="exact"/>
        <w:rPr>
          <w:rFonts w:ascii="Times New Roman" w:hAnsi="Times New Roman" w:cs="Times New Roman"/>
        </w:rPr>
      </w:pPr>
      <w:r w:rsidRPr="00E16C3C">
        <w:rPr>
          <w:rFonts w:ascii="Times New Roman" w:hAnsi="Times New Roman" w:cs="Times New Roman"/>
          <w:b/>
        </w:rPr>
        <w:t>Favorite Foods</w:t>
      </w:r>
      <w:r>
        <w:rPr>
          <w:rFonts w:ascii="Times New Roman" w:hAnsi="Times New Roman" w:cs="Times New Roman"/>
        </w:rPr>
        <w:t>:</w:t>
      </w:r>
    </w:p>
    <w:p w14:paraId="38043CB0" w14:textId="77777777" w:rsidR="00F13661" w:rsidRPr="003A306E" w:rsidRDefault="00E16C3C" w:rsidP="00B200CF">
      <w:pPr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</w:rPr>
        <w:t>Breakfast</w:t>
      </w:r>
      <w:r w:rsidR="00CE1DA8" w:rsidRPr="00CE1DA8">
        <w:rPr>
          <w:rFonts w:ascii="Times New Roman" w:hAnsi="Times New Roman" w:cs="Times New Roman"/>
        </w:rPr>
        <w:t>:</w:t>
      </w:r>
      <w:r w:rsidR="00CE1DA8" w:rsidRPr="00CE1DA8">
        <w:rPr>
          <w:rFonts w:ascii="Times New Roman" w:hAnsi="Times New Roman" w:cs="Times New Roman"/>
          <w:u w:val="single"/>
        </w:rPr>
        <w:tab/>
      </w:r>
      <w:r w:rsidR="00CE1DA8" w:rsidRPr="00CE1DA8">
        <w:rPr>
          <w:rFonts w:ascii="Times New Roman" w:hAnsi="Times New Roman" w:cs="Times New Roman"/>
          <w:u w:val="single"/>
        </w:rPr>
        <w:tab/>
      </w:r>
      <w:r w:rsidR="00CE1DA8" w:rsidRPr="00CE1DA8">
        <w:rPr>
          <w:rFonts w:ascii="Times New Roman" w:hAnsi="Times New Roman" w:cs="Times New Roman"/>
          <w:u w:val="single"/>
        </w:rPr>
        <w:tab/>
      </w:r>
      <w:r w:rsidR="00CE1DA8"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  <w:r>
        <w:rPr>
          <w:rFonts w:ascii="Times New Roman" w:hAnsi="Times New Roman" w:cs="Times New Roman"/>
        </w:rPr>
        <w:t>Lunch</w:t>
      </w:r>
      <w:r w:rsidRPr="00CE1DA8">
        <w:rPr>
          <w:rFonts w:ascii="Times New Roman" w:hAnsi="Times New Roman" w:cs="Times New Roman"/>
        </w:rPr>
        <w:t>:</w:t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  <w:r>
        <w:rPr>
          <w:rFonts w:ascii="Times New Roman" w:hAnsi="Times New Roman" w:cs="Times New Roman"/>
        </w:rPr>
        <w:t>Dinner</w:t>
      </w:r>
      <w:r w:rsidRPr="00CE1DA8">
        <w:rPr>
          <w:rFonts w:ascii="Times New Roman" w:hAnsi="Times New Roman" w:cs="Times New Roman"/>
        </w:rPr>
        <w:t>:</w:t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  <w:r>
        <w:rPr>
          <w:rFonts w:ascii="Times New Roman" w:hAnsi="Times New Roman" w:cs="Times New Roman"/>
        </w:rPr>
        <w:t>Snacks</w:t>
      </w:r>
      <w:r w:rsidRPr="00CE1DA8">
        <w:rPr>
          <w:rFonts w:ascii="Times New Roman" w:hAnsi="Times New Roman" w:cs="Times New Roman"/>
        </w:rPr>
        <w:t>:</w:t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</w:p>
    <w:p w14:paraId="1598ECFA" w14:textId="77777777" w:rsidR="00E16C3C" w:rsidRDefault="00E16C3C" w:rsidP="00B200CF">
      <w:pPr>
        <w:rPr>
          <w:rFonts w:ascii="Times New Roman" w:hAnsi="Times New Roman" w:cs="Times New Roman"/>
        </w:rPr>
      </w:pPr>
      <w:r w:rsidRPr="00E16C3C">
        <w:rPr>
          <w:rFonts w:ascii="Times New Roman" w:hAnsi="Times New Roman" w:cs="Times New Roman"/>
          <w:b/>
        </w:rPr>
        <w:t xml:space="preserve">Favorite </w:t>
      </w:r>
      <w:r>
        <w:rPr>
          <w:rFonts w:ascii="Times New Roman" w:hAnsi="Times New Roman" w:cs="Times New Roman"/>
          <w:b/>
        </w:rPr>
        <w:t>beverages</w:t>
      </w:r>
      <w:r>
        <w:rPr>
          <w:rFonts w:ascii="Times New Roman" w:hAnsi="Times New Roman" w:cs="Times New Roman"/>
        </w:rPr>
        <w:t>:</w:t>
      </w:r>
    </w:p>
    <w:p w14:paraId="26C7FFC6" w14:textId="77777777" w:rsidR="00847D14" w:rsidRPr="003A306E" w:rsidRDefault="00E16C3C" w:rsidP="00B200CF">
      <w:pPr>
        <w:spacing w:line="320" w:lineRule="exact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</w:rPr>
        <w:t>Breakfast</w:t>
      </w:r>
      <w:r w:rsidRPr="00CE1DA8">
        <w:rPr>
          <w:rFonts w:ascii="Times New Roman" w:hAnsi="Times New Roman" w:cs="Times New Roman"/>
        </w:rPr>
        <w:t>:</w:t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  <w:r>
        <w:rPr>
          <w:rFonts w:ascii="Times New Roman" w:hAnsi="Times New Roman" w:cs="Times New Roman"/>
        </w:rPr>
        <w:t>Lunch</w:t>
      </w:r>
      <w:r w:rsidRPr="00CE1DA8">
        <w:rPr>
          <w:rFonts w:ascii="Times New Roman" w:hAnsi="Times New Roman" w:cs="Times New Roman"/>
        </w:rPr>
        <w:t>:</w:t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  <w:r>
        <w:rPr>
          <w:rFonts w:ascii="Times New Roman" w:hAnsi="Times New Roman" w:cs="Times New Roman"/>
        </w:rPr>
        <w:t>Dinner</w:t>
      </w:r>
      <w:r w:rsidRPr="00CE1DA8">
        <w:rPr>
          <w:rFonts w:ascii="Times New Roman" w:hAnsi="Times New Roman" w:cs="Times New Roman"/>
        </w:rPr>
        <w:t>:</w:t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  <w:r>
        <w:rPr>
          <w:rFonts w:ascii="Times New Roman" w:hAnsi="Times New Roman" w:cs="Times New Roman"/>
        </w:rPr>
        <w:t>Snacks</w:t>
      </w:r>
      <w:r w:rsidRPr="00CE1DA8">
        <w:rPr>
          <w:rFonts w:ascii="Times New Roman" w:hAnsi="Times New Roman" w:cs="Times New Roman"/>
        </w:rPr>
        <w:t>:</w:t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 w:rsidRPr="00CE1DA8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br/>
      </w:r>
    </w:p>
    <w:p w14:paraId="61AC174F" w14:textId="77777777" w:rsidR="008946A1" w:rsidRPr="004F47CC" w:rsidRDefault="008946A1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Please describe any additional details re: meals </w:t>
      </w:r>
      <w:r>
        <w:rPr>
          <w:rFonts w:ascii="Times New Roman" w:hAnsi="Times New Roman" w:cs="Times New Roman"/>
          <w:sz w:val="20"/>
          <w:szCs w:val="20"/>
        </w:rPr>
        <w:t>(favorite meal of the day, assistance needed, specific time details, etc.)</w:t>
      </w:r>
      <w:r>
        <w:rPr>
          <w:rFonts w:ascii="Times New Roman" w:hAnsi="Times New Roman" w:cs="Times New Roman"/>
          <w:b/>
        </w:rPr>
        <w:t xml:space="preserve"> </w:t>
      </w:r>
      <w:r w:rsidR="00E16C3C">
        <w:rPr>
          <w:rFonts w:ascii="Times New Roman" w:hAnsi="Times New Roman" w:cs="Times New Roman"/>
          <w:u w:val="single"/>
        </w:rPr>
        <w:br/>
      </w:r>
      <w:r w:rsidR="003A306E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F47CC">
        <w:rPr>
          <w:rFonts w:ascii="Times New Roman" w:hAnsi="Times New Roman" w:cs="Times New Roman"/>
        </w:rPr>
        <w:t>_________________</w:t>
      </w:r>
      <w:r w:rsidR="00E16C3C">
        <w:rPr>
          <w:rFonts w:ascii="Times New Roman" w:hAnsi="Times New Roman" w:cs="Times New Roman"/>
          <w:b/>
        </w:rPr>
        <w:t>Favorite Desserts</w:t>
      </w:r>
      <w:r w:rsidR="00E16C3C" w:rsidRPr="004F47CC">
        <w:rPr>
          <w:rFonts w:ascii="Times New Roman" w:hAnsi="Times New Roman" w:cs="Times New Roman"/>
          <w:b/>
        </w:rPr>
        <w:t>:</w:t>
      </w:r>
      <w:r w:rsidR="003A306E" w:rsidRPr="004F47CC">
        <w:rPr>
          <w:rFonts w:ascii="Times New Roman" w:hAnsi="Times New Roman" w:cs="Times New Roman"/>
        </w:rPr>
        <w:t xml:space="preserve"> ____________________________________________________________________________</w:t>
      </w:r>
      <w:r w:rsidR="004F47CC" w:rsidRPr="004F47CC">
        <w:rPr>
          <w:rFonts w:ascii="Times New Roman" w:hAnsi="Times New Roman" w:cs="Times New Roman"/>
        </w:rPr>
        <w:t>______</w:t>
      </w:r>
      <w:r w:rsidR="00E16C3C" w:rsidRPr="004F47CC">
        <w:rPr>
          <w:rFonts w:ascii="Times New Roman" w:hAnsi="Times New Roman" w:cs="Times New Roman"/>
        </w:rPr>
        <w:t xml:space="preserve"> </w:t>
      </w:r>
      <w:r w:rsidRPr="004F47CC">
        <w:rPr>
          <w:rFonts w:ascii="Times New Roman" w:hAnsi="Times New Roman" w:cs="Times New Roman"/>
          <w:u w:val="single"/>
        </w:rPr>
        <w:br/>
      </w:r>
      <w:r>
        <w:rPr>
          <w:rFonts w:ascii="Times New Roman" w:hAnsi="Times New Roman" w:cs="Times New Roman"/>
          <w:b/>
        </w:rPr>
        <w:t xml:space="preserve">Food dislikes: </w:t>
      </w:r>
      <w:r w:rsidRPr="004F47CC">
        <w:rPr>
          <w:rFonts w:ascii="Times New Roman" w:hAnsi="Times New Roman" w:cs="Times New Roman"/>
        </w:rPr>
        <w:t>________________________________________________________________________________</w:t>
      </w:r>
      <w:r w:rsidR="004F47CC">
        <w:rPr>
          <w:rFonts w:ascii="Times New Roman" w:hAnsi="Times New Roman" w:cs="Times New Roman"/>
        </w:rPr>
        <w:t>_____</w:t>
      </w:r>
    </w:p>
    <w:p w14:paraId="22071D60" w14:textId="77777777" w:rsidR="008946A1" w:rsidRPr="004F47CC" w:rsidRDefault="008946A1" w:rsidP="00B200CF">
      <w:pPr>
        <w:spacing w:line="360" w:lineRule="auto"/>
        <w:rPr>
          <w:rFonts w:ascii="Times New Roman" w:hAnsi="Times New Roman" w:cs="Times New Roman"/>
        </w:rPr>
      </w:pPr>
      <w:r w:rsidRPr="004F47CC">
        <w:rPr>
          <w:rFonts w:ascii="Times New Roman" w:hAnsi="Times New Roman" w:cs="Times New Roman"/>
        </w:rPr>
        <w:t>____________________________________________________________________________________________</w:t>
      </w:r>
      <w:r w:rsidR="004F47CC">
        <w:rPr>
          <w:rFonts w:ascii="Times New Roman" w:hAnsi="Times New Roman" w:cs="Times New Roman"/>
        </w:rPr>
        <w:t>_____</w:t>
      </w:r>
    </w:p>
    <w:p w14:paraId="05FEA007" w14:textId="77777777" w:rsidR="003A306E" w:rsidRPr="003A306E" w:rsidRDefault="008946A1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ood</w:t>
      </w:r>
      <w:r w:rsidR="004E4C01">
        <w:rPr>
          <w:rFonts w:ascii="Times New Roman" w:hAnsi="Times New Roman" w:cs="Times New Roman"/>
          <w:b/>
        </w:rPr>
        <w:t xml:space="preserve"> </w:t>
      </w:r>
      <w:r w:rsidR="00E16C3C">
        <w:rPr>
          <w:rFonts w:ascii="Times New Roman" w:hAnsi="Times New Roman" w:cs="Times New Roman"/>
          <w:b/>
        </w:rPr>
        <w:t>intolerances</w:t>
      </w:r>
      <w:r>
        <w:rPr>
          <w:rFonts w:ascii="Times New Roman" w:hAnsi="Times New Roman" w:cs="Times New Roman"/>
          <w:b/>
        </w:rPr>
        <w:t>, allergies or</w:t>
      </w:r>
      <w:r w:rsidR="004E4C01">
        <w:rPr>
          <w:rFonts w:ascii="Times New Roman" w:hAnsi="Times New Roman" w:cs="Times New Roman"/>
          <w:b/>
        </w:rPr>
        <w:t xml:space="preserve"> any consistency concerns</w:t>
      </w:r>
      <w:r w:rsidR="00E16C3C">
        <w:rPr>
          <w:rFonts w:ascii="Times New Roman" w:hAnsi="Times New Roman" w:cs="Times New Roman"/>
          <w:b/>
        </w:rPr>
        <w:t>:</w:t>
      </w:r>
      <w:r w:rsidR="003A306E" w:rsidRPr="003A306E">
        <w:rPr>
          <w:rFonts w:ascii="Times New Roman" w:hAnsi="Times New Roman" w:cs="Times New Roman"/>
        </w:rPr>
        <w:t xml:space="preserve"> ___________________________________________</w:t>
      </w:r>
      <w:r w:rsidR="004F47CC">
        <w:rPr>
          <w:rFonts w:ascii="Times New Roman" w:hAnsi="Times New Roman" w:cs="Times New Roman"/>
        </w:rPr>
        <w:t>_____</w:t>
      </w:r>
    </w:p>
    <w:p w14:paraId="144DF035" w14:textId="77777777" w:rsidR="003A306E" w:rsidRPr="003A306E" w:rsidRDefault="003A306E" w:rsidP="00B200CF">
      <w:pPr>
        <w:spacing w:line="360" w:lineRule="auto"/>
        <w:rPr>
          <w:rFonts w:ascii="Times New Roman" w:hAnsi="Times New Roman" w:cs="Times New Roman"/>
        </w:rPr>
      </w:pPr>
      <w:r w:rsidRPr="003A306E">
        <w:rPr>
          <w:rFonts w:ascii="Times New Roman" w:hAnsi="Times New Roman" w:cs="Times New Roman"/>
        </w:rPr>
        <w:t>____________________________________________________________________________________________</w:t>
      </w:r>
      <w:r w:rsidR="00B200CF">
        <w:rPr>
          <w:rFonts w:ascii="Times New Roman" w:hAnsi="Times New Roman" w:cs="Times New Roman"/>
        </w:rPr>
        <w:t>____________________________________________________________________________________________</w:t>
      </w:r>
      <w:r w:rsidR="0039664D">
        <w:rPr>
          <w:rFonts w:ascii="Times New Roman" w:hAnsi="Times New Roman" w:cs="Times New Roman"/>
        </w:rPr>
        <w:t>____________</w:t>
      </w:r>
    </w:p>
    <w:p w14:paraId="0D04D58F" w14:textId="77777777" w:rsidR="004E4C01" w:rsidRDefault="003A306E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</w:t>
      </w:r>
      <w:r w:rsidR="004E4C01">
        <w:rPr>
          <w:rFonts w:ascii="Times New Roman" w:hAnsi="Times New Roman" w:cs="Times New Roman"/>
          <w:b/>
        </w:rPr>
        <w:t xml:space="preserve">Care Approaches: </w:t>
      </w:r>
      <w:r w:rsidR="004F47CC">
        <w:rPr>
          <w:rFonts w:ascii="Times New Roman" w:hAnsi="Times New Roman" w:cs="Times New Roman"/>
        </w:rPr>
        <w:t>_________________________________________________________________________________</w:t>
      </w:r>
    </w:p>
    <w:p w14:paraId="0D817A30" w14:textId="77777777" w:rsidR="004F47CC" w:rsidRPr="004F47CC" w:rsidRDefault="004F47CC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</w:t>
      </w:r>
    </w:p>
    <w:p w14:paraId="3B392F7F" w14:textId="77777777" w:rsidR="004E4C01" w:rsidRPr="00E04493" w:rsidRDefault="004E4C01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Describe any specific techniques you use in caring </w:t>
      </w:r>
      <w:r w:rsidR="008856E8">
        <w:rPr>
          <w:rFonts w:ascii="Times New Roman" w:hAnsi="Times New Roman" w:cs="Times New Roman"/>
          <w:b/>
        </w:rPr>
        <w:t xml:space="preserve">for this person </w:t>
      </w:r>
      <w:r w:rsidRPr="008856E8">
        <w:rPr>
          <w:rFonts w:ascii="Times New Roman" w:hAnsi="Times New Roman" w:cs="Times New Roman"/>
          <w:sz w:val="20"/>
          <w:szCs w:val="20"/>
        </w:rPr>
        <w:t>(including methods of cueing &amp; breaking down a task)</w:t>
      </w:r>
      <w:r>
        <w:rPr>
          <w:rFonts w:ascii="Times New Roman" w:hAnsi="Times New Roman" w:cs="Times New Roman"/>
          <w:b/>
        </w:rPr>
        <w:t xml:space="preserve"> that has been effective</w:t>
      </w:r>
      <w:r w:rsidR="008856E8">
        <w:rPr>
          <w:rFonts w:ascii="Times New Roman" w:hAnsi="Times New Roman" w:cs="Times New Roman"/>
          <w:b/>
        </w:rPr>
        <w:t xml:space="preserve">: </w:t>
      </w:r>
      <w:r w:rsidR="008856E8" w:rsidRPr="00E04493">
        <w:rPr>
          <w:rFonts w:ascii="Times New Roman" w:hAnsi="Times New Roman" w:cs="Times New Roman"/>
        </w:rPr>
        <w:t>_</w:t>
      </w:r>
      <w:r w:rsidRPr="00E04493">
        <w:rPr>
          <w:rFonts w:ascii="Times New Roman" w:hAnsi="Times New Roman" w:cs="Times New Roman"/>
        </w:rPr>
        <w:t>____________________________________________________________</w:t>
      </w:r>
      <w:r w:rsidR="00E04493">
        <w:rPr>
          <w:rFonts w:ascii="Times New Roman" w:hAnsi="Times New Roman" w:cs="Times New Roman"/>
        </w:rPr>
        <w:t>________________</w:t>
      </w:r>
    </w:p>
    <w:p w14:paraId="1BDFED7C" w14:textId="77777777" w:rsidR="004E4C01" w:rsidRPr="00E04493" w:rsidRDefault="004E4C01" w:rsidP="00B200CF">
      <w:pPr>
        <w:spacing w:line="360" w:lineRule="auto"/>
        <w:rPr>
          <w:rFonts w:ascii="Times New Roman" w:hAnsi="Times New Roman" w:cs="Times New Roman"/>
        </w:rPr>
      </w:pPr>
      <w:r w:rsidRPr="00E04493">
        <w:rPr>
          <w:rFonts w:ascii="Times New Roman" w:hAnsi="Times New Roman" w:cs="Times New Roman"/>
        </w:rPr>
        <w:t>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</w:t>
      </w:r>
    </w:p>
    <w:p w14:paraId="78A6796C" w14:textId="77777777" w:rsidR="004E4C01" w:rsidRPr="00E04493" w:rsidRDefault="004E4C01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oileting </w:t>
      </w:r>
      <w:r w:rsidRPr="008856E8">
        <w:rPr>
          <w:rFonts w:ascii="Times New Roman" w:hAnsi="Times New Roman" w:cs="Times New Roman"/>
          <w:sz w:val="20"/>
          <w:szCs w:val="20"/>
        </w:rPr>
        <w:t>(include preferred incontinence products &amp; what resident calls them, night time needs, ways used to remind resident to use toilet, words residents</w:t>
      </w:r>
      <w:r w:rsidR="008856E8">
        <w:rPr>
          <w:rFonts w:ascii="Times New Roman" w:hAnsi="Times New Roman" w:cs="Times New Roman"/>
          <w:sz w:val="20"/>
          <w:szCs w:val="20"/>
        </w:rPr>
        <w:t xml:space="preserve"> used</w:t>
      </w:r>
      <w:r w:rsidRPr="008856E8">
        <w:rPr>
          <w:rFonts w:ascii="Times New Roman" w:hAnsi="Times New Roman" w:cs="Times New Roman"/>
          <w:sz w:val="20"/>
          <w:szCs w:val="20"/>
        </w:rPr>
        <w:t>):</w:t>
      </w:r>
      <w:r>
        <w:rPr>
          <w:rFonts w:ascii="Times New Roman" w:hAnsi="Times New Roman" w:cs="Times New Roman"/>
          <w:b/>
        </w:rPr>
        <w:t xml:space="preserve"> </w:t>
      </w:r>
      <w:r w:rsidRPr="00E04493">
        <w:rPr>
          <w:rFonts w:ascii="Times New Roman" w:hAnsi="Times New Roman" w:cs="Times New Roman"/>
        </w:rPr>
        <w:t>_____________________________________________</w:t>
      </w:r>
      <w:r w:rsidR="008856E8" w:rsidRPr="00E04493">
        <w:rPr>
          <w:rFonts w:ascii="Times New Roman" w:hAnsi="Times New Roman" w:cs="Times New Roman"/>
        </w:rPr>
        <w:t>____________________</w:t>
      </w:r>
      <w:r w:rsidR="00E04493">
        <w:rPr>
          <w:rFonts w:ascii="Times New Roman" w:hAnsi="Times New Roman" w:cs="Times New Roman"/>
        </w:rPr>
        <w:t>___________</w:t>
      </w:r>
    </w:p>
    <w:p w14:paraId="258D1A19" w14:textId="77777777" w:rsidR="004E4C01" w:rsidRPr="00E04493" w:rsidRDefault="004E4C01" w:rsidP="00B200CF">
      <w:pPr>
        <w:spacing w:line="360" w:lineRule="auto"/>
        <w:rPr>
          <w:rFonts w:ascii="Times New Roman" w:hAnsi="Times New Roman" w:cs="Times New Roman"/>
        </w:rPr>
      </w:pPr>
      <w:r w:rsidRPr="00E04493">
        <w:rPr>
          <w:rFonts w:ascii="Times New Roman" w:hAnsi="Times New Roman" w:cs="Times New Roman"/>
        </w:rPr>
        <w:t>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</w:t>
      </w:r>
    </w:p>
    <w:p w14:paraId="312F0048" w14:textId="77777777" w:rsidR="004E4C01" w:rsidRPr="00E04493" w:rsidRDefault="004E4C01" w:rsidP="00B200CF">
      <w:pPr>
        <w:spacing w:line="360" w:lineRule="auto"/>
        <w:rPr>
          <w:rFonts w:ascii="Times New Roman" w:hAnsi="Times New Roman" w:cs="Times New Roman"/>
        </w:rPr>
      </w:pPr>
      <w:r w:rsidRPr="00E04493">
        <w:rPr>
          <w:rFonts w:ascii="Times New Roman" w:hAnsi="Times New Roman" w:cs="Times New Roman"/>
        </w:rPr>
        <w:t>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</w:t>
      </w:r>
    </w:p>
    <w:p w14:paraId="732AA3C5" w14:textId="77777777" w:rsidR="00773154" w:rsidRDefault="00773154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Does the resident experience routine or o</w:t>
      </w:r>
      <w:r w:rsidR="008856E8">
        <w:rPr>
          <w:rFonts w:ascii="Times New Roman" w:hAnsi="Times New Roman" w:cs="Times New Roman"/>
          <w:b/>
        </w:rPr>
        <w:t>ccasional discomfort or pain?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Yes      </w:t>
      </w:r>
      <w:r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 No</w:t>
      </w:r>
    </w:p>
    <w:p w14:paraId="45D99FB2" w14:textId="77777777" w:rsidR="00E04493" w:rsidRDefault="00773154" w:rsidP="00B200CF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773154">
        <w:rPr>
          <w:rFonts w:ascii="Times New Roman" w:hAnsi="Times New Roman" w:cs="Times New Roman"/>
          <w:b/>
        </w:rPr>
        <w:t>Clues that may indicate pain or illness (verbal or non-verbal)</w:t>
      </w:r>
      <w:r w:rsidR="00E04493" w:rsidRPr="00E04493">
        <w:rPr>
          <w:rFonts w:ascii="Times New Roman" w:hAnsi="Times New Roman" w:cs="Times New Roman"/>
          <w:sz w:val="24"/>
          <w:szCs w:val="28"/>
        </w:rPr>
        <w:t>:</w:t>
      </w:r>
      <w:r w:rsidR="00E04493">
        <w:rPr>
          <w:rFonts w:ascii="Times New Roman" w:hAnsi="Times New Roman" w:cs="Times New Roman"/>
          <w:sz w:val="24"/>
          <w:szCs w:val="28"/>
        </w:rPr>
        <w:t xml:space="preserve"> _________________________________________</w:t>
      </w:r>
    </w:p>
    <w:p w14:paraId="48D0557E" w14:textId="77777777" w:rsidR="00E04493" w:rsidRDefault="00E04493" w:rsidP="00B200CF">
      <w:pPr>
        <w:spacing w:line="360" w:lineRule="auto"/>
        <w:rPr>
          <w:rFonts w:ascii="Times New Roman" w:hAnsi="Times New Roman" w:cs="Times New Roman"/>
          <w:b/>
          <w:sz w:val="24"/>
          <w:szCs w:val="28"/>
          <w:u w:val="single"/>
        </w:rPr>
      </w:pPr>
      <w:r>
        <w:rPr>
          <w:rFonts w:ascii="Times New Roman" w:hAnsi="Times New Roman" w:cs="Times New Roman"/>
          <w:sz w:val="24"/>
          <w:szCs w:val="28"/>
        </w:rPr>
        <w:t>__________________________________________________________________________________________</w:t>
      </w:r>
    </w:p>
    <w:p w14:paraId="7B6C96D7" w14:textId="77777777" w:rsidR="00E04493" w:rsidRPr="00E04493" w:rsidRDefault="00E04493" w:rsidP="00E04493">
      <w:pPr>
        <w:rPr>
          <w:rFonts w:ascii="Times New Roman" w:hAnsi="Times New Roman" w:cs="Times New Roman"/>
          <w:sz w:val="16"/>
          <w:szCs w:val="16"/>
        </w:rPr>
      </w:pPr>
    </w:p>
    <w:p w14:paraId="0FE3AEAB" w14:textId="77777777" w:rsidR="008856E8" w:rsidRDefault="008856E8" w:rsidP="00E04493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</w:rPr>
        <w:t xml:space="preserve">Bathing </w:t>
      </w:r>
      <w:r>
        <w:rPr>
          <w:rFonts w:ascii="Times New Roman" w:hAnsi="Times New Roman" w:cs="Times New Roman"/>
          <w:sz w:val="20"/>
          <w:szCs w:val="20"/>
        </w:rPr>
        <w:t>(</w:t>
      </w:r>
      <w:r w:rsidR="00AC3151">
        <w:rPr>
          <w:rFonts w:ascii="Times New Roman" w:hAnsi="Times New Roman" w:cs="Times New Roman"/>
          <w:sz w:val="20"/>
          <w:szCs w:val="20"/>
        </w:rPr>
        <w:t xml:space="preserve">History of </w:t>
      </w:r>
      <w:r>
        <w:rPr>
          <w:rFonts w:ascii="Times New Roman" w:hAnsi="Times New Roman" w:cs="Times New Roman"/>
          <w:sz w:val="20"/>
          <w:szCs w:val="20"/>
        </w:rPr>
        <w:t>showers or baths, shower water temp. preference, brushes teeth in shower, describe a process/routine that works best): ___________________________________________________________________________________________</w:t>
      </w:r>
      <w:r w:rsidR="00E04493">
        <w:rPr>
          <w:rFonts w:ascii="Times New Roman" w:hAnsi="Times New Roman" w:cs="Times New Roman"/>
          <w:sz w:val="20"/>
          <w:szCs w:val="20"/>
        </w:rPr>
        <w:t>___________</w:t>
      </w:r>
    </w:p>
    <w:p w14:paraId="2CB093A4" w14:textId="77777777" w:rsidR="008856E8" w:rsidRDefault="008856E8" w:rsidP="00E04493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</w:t>
      </w:r>
      <w:r w:rsidR="00E04493">
        <w:rPr>
          <w:rFonts w:ascii="Times New Roman" w:hAnsi="Times New Roman" w:cs="Times New Roman"/>
          <w:sz w:val="20"/>
          <w:szCs w:val="20"/>
        </w:rPr>
        <w:t>_____</w:t>
      </w:r>
    </w:p>
    <w:p w14:paraId="0D1CB2ED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</w:t>
      </w:r>
      <w:r w:rsidR="00E04493">
        <w:rPr>
          <w:rFonts w:ascii="Times New Roman" w:hAnsi="Times New Roman" w:cs="Times New Roman"/>
          <w:sz w:val="20"/>
          <w:szCs w:val="20"/>
        </w:rPr>
        <w:t>_____</w:t>
      </w:r>
    </w:p>
    <w:p w14:paraId="2108F85B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</w:rPr>
        <w:t>Dressing &amp; Grooming Details</w:t>
      </w:r>
      <w:r>
        <w:rPr>
          <w:rFonts w:ascii="Times New Roman" w:hAnsi="Times New Roman" w:cs="Times New Roman"/>
          <w:sz w:val="20"/>
          <w:szCs w:val="20"/>
        </w:rPr>
        <w:t xml:space="preserve"> (shaving, oral care, hair style, like to wear earrings, etc.) ___________________________</w:t>
      </w:r>
      <w:r w:rsidR="00E04493">
        <w:rPr>
          <w:rFonts w:ascii="Times New Roman" w:hAnsi="Times New Roman" w:cs="Times New Roman"/>
          <w:sz w:val="20"/>
          <w:szCs w:val="20"/>
        </w:rPr>
        <w:t>_______</w:t>
      </w:r>
    </w:p>
    <w:p w14:paraId="702C6EC2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</w:t>
      </w:r>
      <w:r w:rsidR="00E04493">
        <w:rPr>
          <w:rFonts w:ascii="Times New Roman" w:hAnsi="Times New Roman" w:cs="Times New Roman"/>
          <w:sz w:val="20"/>
          <w:szCs w:val="20"/>
        </w:rPr>
        <w:t>____________</w:t>
      </w:r>
    </w:p>
    <w:p w14:paraId="73A1EF0D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</w:rPr>
        <w:t xml:space="preserve">Safety Concerns </w:t>
      </w:r>
      <w:r>
        <w:rPr>
          <w:rFonts w:ascii="Times New Roman" w:hAnsi="Times New Roman" w:cs="Times New Roman"/>
          <w:sz w:val="20"/>
          <w:szCs w:val="20"/>
        </w:rPr>
        <w:t>(does the resident eat unsafe things, go out of the house, need supervision, etc.) ______________________</w:t>
      </w:r>
    </w:p>
    <w:p w14:paraId="265CB930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</w:t>
      </w:r>
    </w:p>
    <w:p w14:paraId="4E393CD4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</w:t>
      </w:r>
    </w:p>
    <w:p w14:paraId="04DF7B6B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</w:rPr>
        <w:t xml:space="preserve">Other important information for care and situations to avoid </w:t>
      </w:r>
      <w:r>
        <w:rPr>
          <w:rFonts w:ascii="Times New Roman" w:hAnsi="Times New Roman" w:cs="Times New Roman"/>
          <w:sz w:val="20"/>
          <w:szCs w:val="20"/>
        </w:rPr>
        <w:t>(certain noises, crowds, touch, words, etc.) _________</w:t>
      </w:r>
    </w:p>
    <w:p w14:paraId="0C8E68A7" w14:textId="77777777" w:rsidR="00645D98" w:rsidRDefault="00645D98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</w:t>
      </w:r>
    </w:p>
    <w:p w14:paraId="4E518BA9" w14:textId="77777777" w:rsidR="00645D98" w:rsidRPr="00645D98" w:rsidRDefault="00645D98" w:rsidP="00B200C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</w:t>
      </w:r>
    </w:p>
    <w:p w14:paraId="2967A6B1" w14:textId="77777777" w:rsidR="00703072" w:rsidRPr="00B200CF" w:rsidRDefault="00703072" w:rsidP="00B200CF">
      <w:pPr>
        <w:rPr>
          <w:rFonts w:ascii="Times New Roman" w:hAnsi="Times New Roman" w:cs="Times New Roman"/>
          <w:b/>
          <w:sz w:val="16"/>
          <w:szCs w:val="16"/>
        </w:rPr>
      </w:pPr>
    </w:p>
    <w:p w14:paraId="0872950B" w14:textId="77777777" w:rsidR="00645D98" w:rsidRDefault="00703072" w:rsidP="00B200C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dditional Helpful Information: </w:t>
      </w:r>
    </w:p>
    <w:p w14:paraId="2ECC7813" w14:textId="77777777" w:rsidR="00703072" w:rsidRPr="00B200CF" w:rsidRDefault="00703072" w:rsidP="00B200CF">
      <w:pPr>
        <w:rPr>
          <w:rFonts w:ascii="Times New Roman" w:hAnsi="Times New Roman" w:cs="Times New Roman"/>
          <w:b/>
          <w:sz w:val="16"/>
          <w:szCs w:val="16"/>
        </w:rPr>
      </w:pPr>
    </w:p>
    <w:p w14:paraId="752749C4" w14:textId="77777777" w:rsidR="00E04493" w:rsidRDefault="00773154" w:rsidP="00E04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What provide pleasure, relaxation, and </w:t>
      </w:r>
      <w:r w:rsidR="00416195">
        <w:rPr>
          <w:rFonts w:ascii="Times New Roman" w:hAnsi="Times New Roman" w:cs="Times New Roman"/>
          <w:b/>
        </w:rPr>
        <w:t>amusement</w:t>
      </w:r>
      <w:r w:rsidR="00416195">
        <w:rPr>
          <w:rFonts w:ascii="Times New Roman" w:hAnsi="Times New Roman" w:cs="Times New Roman"/>
        </w:rPr>
        <w:t>?</w:t>
      </w:r>
      <w:r w:rsidR="00E04493">
        <w:rPr>
          <w:rFonts w:ascii="Times New Roman" w:hAnsi="Times New Roman" w:cs="Times New Roman"/>
        </w:rPr>
        <w:t xml:space="preserve"> ____________________________________________________</w:t>
      </w:r>
    </w:p>
    <w:p w14:paraId="7F45CE5F" w14:textId="77777777" w:rsidR="00E04493" w:rsidRPr="0039664D" w:rsidRDefault="00E04493" w:rsidP="00E04493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</w:t>
      </w:r>
    </w:p>
    <w:p w14:paraId="340B218D" w14:textId="77777777" w:rsidR="00F13661" w:rsidRPr="00E04493" w:rsidRDefault="00F13661" w:rsidP="00B200CF">
      <w:pPr>
        <w:rPr>
          <w:rFonts w:ascii="Times New Roman" w:hAnsi="Times New Roman" w:cs="Times New Roman"/>
          <w:sz w:val="16"/>
          <w:szCs w:val="16"/>
        </w:rPr>
      </w:pPr>
    </w:p>
    <w:p w14:paraId="2A12EE9F" w14:textId="77777777" w:rsidR="00E04493" w:rsidRDefault="00773154" w:rsidP="00E04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What provides a sense of meaning and </w:t>
      </w:r>
      <w:r w:rsidR="00416195">
        <w:rPr>
          <w:rFonts w:ascii="Times New Roman" w:hAnsi="Times New Roman" w:cs="Times New Roman"/>
          <w:b/>
        </w:rPr>
        <w:t>purpose</w:t>
      </w:r>
      <w:r w:rsidR="00416195">
        <w:rPr>
          <w:rFonts w:ascii="Times New Roman" w:hAnsi="Times New Roman" w:cs="Times New Roman"/>
        </w:rPr>
        <w:t>?</w:t>
      </w:r>
      <w:r w:rsidR="00E04493" w:rsidRPr="00E04493">
        <w:rPr>
          <w:rFonts w:ascii="Times New Roman" w:hAnsi="Times New Roman" w:cs="Times New Roman"/>
        </w:rPr>
        <w:t xml:space="preserve"> </w:t>
      </w:r>
      <w:r w:rsidR="00E04493">
        <w:rPr>
          <w:rFonts w:ascii="Times New Roman" w:hAnsi="Times New Roman" w:cs="Times New Roman"/>
        </w:rPr>
        <w:t>________________________________________________________</w:t>
      </w:r>
    </w:p>
    <w:p w14:paraId="33591FC8" w14:textId="77777777" w:rsidR="00E04493" w:rsidRPr="0039664D" w:rsidRDefault="00E04493" w:rsidP="00E04493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</w:t>
      </w:r>
    </w:p>
    <w:p w14:paraId="7D250336" w14:textId="77777777" w:rsidR="00E04493" w:rsidRPr="00E04493" w:rsidRDefault="00E04493" w:rsidP="00B200CF">
      <w:pPr>
        <w:spacing w:line="360" w:lineRule="auto"/>
        <w:rPr>
          <w:rFonts w:ascii="Times New Roman" w:hAnsi="Times New Roman" w:cs="Times New Roman"/>
          <w:sz w:val="16"/>
          <w:szCs w:val="16"/>
        </w:rPr>
      </w:pPr>
    </w:p>
    <w:p w14:paraId="0FF91A5E" w14:textId="77777777" w:rsidR="00773154" w:rsidRDefault="00E04493" w:rsidP="00B200CF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773154">
        <w:rPr>
          <w:rFonts w:ascii="Times New Roman" w:hAnsi="Times New Roman" w:cs="Times New Roman"/>
          <w:b/>
        </w:rPr>
        <w:t>What situations or phrases calm or reassure</w:t>
      </w:r>
      <w:r w:rsidR="00416195">
        <w:rPr>
          <w:rFonts w:ascii="Times New Roman" w:hAnsi="Times New Roman" w:cs="Times New Roman"/>
          <w:b/>
        </w:rPr>
        <w:t>?</w:t>
      </w:r>
      <w:r w:rsidR="00B200CF">
        <w:rPr>
          <w:rFonts w:ascii="Times New Roman" w:hAnsi="Times New Roman" w:cs="Times New Roman"/>
          <w:b/>
        </w:rPr>
        <w:t xml:space="preserve"> ____________________________________________________</w:t>
      </w:r>
      <w:r>
        <w:rPr>
          <w:rFonts w:ascii="Times New Roman" w:hAnsi="Times New Roman" w:cs="Times New Roman"/>
          <w:b/>
        </w:rPr>
        <w:t>______</w:t>
      </w:r>
    </w:p>
    <w:p w14:paraId="6275436A" w14:textId="77777777" w:rsidR="00B200CF" w:rsidRPr="00B200CF" w:rsidRDefault="00B200CF" w:rsidP="00B200CF">
      <w:pPr>
        <w:spacing w:line="360" w:lineRule="auto"/>
        <w:rPr>
          <w:rFonts w:ascii="Times New Roman" w:hAnsi="Times New Roman" w:cs="Times New Roman"/>
          <w:sz w:val="24"/>
          <w:szCs w:val="28"/>
          <w:u w:val="single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_</w:t>
      </w:r>
    </w:p>
    <w:p w14:paraId="47A82D59" w14:textId="77777777" w:rsidR="00B200CF" w:rsidRPr="00E04493" w:rsidRDefault="00773154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s there any time of the day this is difficult</w:t>
      </w:r>
      <w:r w:rsidR="00416195">
        <w:rPr>
          <w:rFonts w:ascii="Times New Roman" w:hAnsi="Times New Roman" w:cs="Times New Roman"/>
          <w:b/>
        </w:rPr>
        <w:t>?</w:t>
      </w:r>
      <w:r w:rsidR="00B200CF">
        <w:rPr>
          <w:rFonts w:ascii="Times New Roman" w:hAnsi="Times New Roman" w:cs="Times New Roman"/>
        </w:rPr>
        <w:t xml:space="preserve"> </w:t>
      </w:r>
      <w:r w:rsidR="00B200CF" w:rsidRPr="00E04493">
        <w:rPr>
          <w:rFonts w:ascii="Times New Roman" w:hAnsi="Times New Roman" w:cs="Times New Roman"/>
        </w:rPr>
        <w:t>______________________________________________________</w:t>
      </w:r>
      <w:r w:rsidR="00E04493">
        <w:rPr>
          <w:rFonts w:ascii="Times New Roman" w:hAnsi="Times New Roman" w:cs="Times New Roman"/>
        </w:rPr>
        <w:t>______</w:t>
      </w:r>
    </w:p>
    <w:p w14:paraId="19E08221" w14:textId="77777777" w:rsidR="004E4C01" w:rsidRPr="00E04493" w:rsidRDefault="00B200CF" w:rsidP="00B200CF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E04493">
        <w:rPr>
          <w:rFonts w:ascii="Times New Roman" w:hAnsi="Times New Roman" w:cs="Times New Roman"/>
        </w:rPr>
        <w:t>____________________________________________________________________________________________</w:t>
      </w:r>
      <w:r w:rsidR="00E04493">
        <w:rPr>
          <w:rFonts w:ascii="Times New Roman" w:hAnsi="Times New Roman" w:cs="Times New Roman"/>
        </w:rPr>
        <w:t>_____</w:t>
      </w:r>
    </w:p>
    <w:p w14:paraId="54ECFAD0" w14:textId="77777777" w:rsidR="00B200CF" w:rsidRDefault="00773154" w:rsidP="00B200C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</w:rPr>
        <w:t xml:space="preserve">Are there items that have special or significant meaning? </w:t>
      </w:r>
      <w:r w:rsidRPr="00703072">
        <w:rPr>
          <w:rFonts w:ascii="Times New Roman" w:hAnsi="Times New Roman" w:cs="Times New Roman"/>
          <w:sz w:val="20"/>
          <w:szCs w:val="20"/>
        </w:rPr>
        <w:t>(Purse, wallet, keys, jewelry, photos?):</w:t>
      </w:r>
      <w:r w:rsidR="00B200CF">
        <w:rPr>
          <w:rFonts w:ascii="Times New Roman" w:hAnsi="Times New Roman" w:cs="Times New Roman"/>
          <w:sz w:val="20"/>
          <w:szCs w:val="20"/>
        </w:rPr>
        <w:t xml:space="preserve"> ________________</w:t>
      </w:r>
      <w:r w:rsidR="008A1D92">
        <w:rPr>
          <w:rFonts w:ascii="Times New Roman" w:hAnsi="Times New Roman" w:cs="Times New Roman"/>
          <w:sz w:val="20"/>
          <w:szCs w:val="20"/>
        </w:rPr>
        <w:t>_____</w:t>
      </w:r>
    </w:p>
    <w:p w14:paraId="225EDAB3" w14:textId="77777777" w:rsidR="00B200CF" w:rsidRDefault="00B200CF" w:rsidP="00B200CF">
      <w:pPr>
        <w:spacing w:line="360" w:lineRule="auto"/>
        <w:rPr>
          <w:rFonts w:ascii="Times New Roman" w:hAnsi="Times New Roman" w:cs="Times New Roman"/>
          <w:sz w:val="24"/>
          <w:szCs w:val="28"/>
          <w:u w:val="single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</w:t>
      </w:r>
      <w:r w:rsidR="008A1D92">
        <w:rPr>
          <w:rFonts w:ascii="Times New Roman" w:hAnsi="Times New Roman" w:cs="Times New Roman"/>
          <w:sz w:val="20"/>
          <w:szCs w:val="20"/>
        </w:rPr>
        <w:t>_____</w:t>
      </w:r>
      <w:r>
        <w:rPr>
          <w:rFonts w:ascii="Times New Roman" w:hAnsi="Times New Roman" w:cs="Times New Roman"/>
          <w:sz w:val="24"/>
          <w:szCs w:val="28"/>
          <w:u w:val="single"/>
        </w:rPr>
        <w:t xml:space="preserve"> </w:t>
      </w:r>
    </w:p>
    <w:p w14:paraId="2BF8D667" w14:textId="77777777" w:rsidR="00B200CF" w:rsidRDefault="00773154" w:rsidP="00B200CF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</w:rPr>
        <w:t>Are there unpleasant life experiences which are still recalled and of which staff needs to be aware of and sensitive to?</w:t>
      </w:r>
      <w:r>
        <w:rPr>
          <w:rFonts w:ascii="Times New Roman" w:hAnsi="Times New Roman" w:cs="Times New Roman"/>
        </w:rPr>
        <w:t>:</w:t>
      </w:r>
      <w:r w:rsidR="00B200CF">
        <w:rPr>
          <w:rFonts w:ascii="Times New Roman" w:hAnsi="Times New Roman" w:cs="Times New Roman"/>
        </w:rPr>
        <w:t xml:space="preserve"> </w:t>
      </w:r>
      <w:r w:rsidR="00B200CF">
        <w:rPr>
          <w:rFonts w:ascii="Times New Roman" w:hAnsi="Times New Roman" w:cs="Times New Roman"/>
          <w:sz w:val="24"/>
          <w:szCs w:val="28"/>
        </w:rPr>
        <w:t>_________________________________________________________________________</w:t>
      </w:r>
      <w:r w:rsidR="0039664D">
        <w:rPr>
          <w:rFonts w:ascii="Times New Roman" w:hAnsi="Times New Roman" w:cs="Times New Roman"/>
          <w:sz w:val="24"/>
          <w:szCs w:val="28"/>
        </w:rPr>
        <w:t>____________</w:t>
      </w:r>
    </w:p>
    <w:p w14:paraId="0445EAF0" w14:textId="77777777" w:rsidR="00773154" w:rsidRPr="00B200CF" w:rsidRDefault="00B200CF" w:rsidP="00B200C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8"/>
        </w:rPr>
        <w:t>_________________________________________________________________________________________________________________________________________________________________________</w:t>
      </w:r>
      <w:r w:rsidR="0039664D">
        <w:rPr>
          <w:rFonts w:ascii="Times New Roman" w:hAnsi="Times New Roman" w:cs="Times New Roman"/>
          <w:sz w:val="24"/>
          <w:szCs w:val="28"/>
        </w:rPr>
        <w:t>___________</w:t>
      </w:r>
    </w:p>
    <w:p w14:paraId="0952B18A" w14:textId="3374E742" w:rsidR="00A7552D" w:rsidRDefault="00BC042D" w:rsidP="00E04493">
      <w:pPr>
        <w:spacing w:line="360" w:lineRule="auto"/>
        <w:rPr>
          <w:rFonts w:ascii="Times New Roman" w:hAnsi="Times New Roman" w:cs="Times New Roman"/>
        </w:rPr>
      </w:pPr>
      <w:r w:rsidRPr="00BC042D">
        <w:rPr>
          <w:rFonts w:ascii="Times New Roman" w:hAnsi="Times New Roman" w:cs="Times New Roman"/>
          <w:b/>
        </w:rPr>
        <w:t xml:space="preserve">How would you describe the </w:t>
      </w:r>
      <w:r w:rsidR="00CC06A7">
        <w:rPr>
          <w:rFonts w:ascii="Times New Roman" w:hAnsi="Times New Roman" w:cs="Times New Roman"/>
          <w:b/>
        </w:rPr>
        <w:t>individual’s</w:t>
      </w:r>
      <w:r w:rsidRPr="00BC042D">
        <w:rPr>
          <w:rFonts w:ascii="Times New Roman" w:hAnsi="Times New Roman" w:cs="Times New Roman"/>
          <w:b/>
        </w:rPr>
        <w:t xml:space="preserve"> personality- past and </w:t>
      </w:r>
      <w:r w:rsidR="00CC06A7" w:rsidRPr="00BC042D">
        <w:rPr>
          <w:rFonts w:ascii="Times New Roman" w:hAnsi="Times New Roman" w:cs="Times New Roman"/>
          <w:b/>
        </w:rPr>
        <w:t>present?</w:t>
      </w:r>
      <w:r w:rsidR="0039664D">
        <w:rPr>
          <w:rFonts w:ascii="Times New Roman" w:hAnsi="Times New Roman" w:cs="Times New Roman"/>
        </w:rPr>
        <w:t xml:space="preserve"> _____________________________________</w:t>
      </w:r>
    </w:p>
    <w:p w14:paraId="44719F06" w14:textId="77777777" w:rsidR="0039664D" w:rsidRPr="0039664D" w:rsidRDefault="0039664D" w:rsidP="00E04493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</w:t>
      </w:r>
    </w:p>
    <w:p w14:paraId="55EE833E" w14:textId="77777777" w:rsidR="00E04493" w:rsidRDefault="00E04493" w:rsidP="00E04493">
      <w:pPr>
        <w:spacing w:line="360" w:lineRule="auto"/>
        <w:rPr>
          <w:rFonts w:ascii="Times New Roman" w:hAnsi="Times New Roman" w:cs="Times New Roman"/>
          <w:b/>
        </w:rPr>
      </w:pPr>
    </w:p>
    <w:p w14:paraId="3A2DC81A" w14:textId="77777777" w:rsidR="00E04493" w:rsidRDefault="00BC042D" w:rsidP="00E04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Other things we should know about this individual?</w:t>
      </w:r>
      <w:r>
        <w:rPr>
          <w:rFonts w:ascii="Times New Roman" w:hAnsi="Times New Roman" w:cs="Times New Roman"/>
        </w:rPr>
        <w:t>:</w:t>
      </w:r>
      <w:r w:rsidR="00E04493">
        <w:rPr>
          <w:rFonts w:ascii="Times New Roman" w:hAnsi="Times New Roman" w:cs="Times New Roman"/>
        </w:rPr>
        <w:t xml:space="preserve"> ____________________________________________________</w:t>
      </w:r>
    </w:p>
    <w:p w14:paraId="09625A7A" w14:textId="77777777" w:rsidR="00E04493" w:rsidRPr="0039664D" w:rsidRDefault="00E04493" w:rsidP="00E04493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</w:t>
      </w:r>
    </w:p>
    <w:p w14:paraId="1D35A34F" w14:textId="77777777" w:rsidR="00BC042D" w:rsidRPr="00E04493" w:rsidRDefault="00BC042D" w:rsidP="00B200CF">
      <w:pPr>
        <w:spacing w:before="200" w:line="320" w:lineRule="exact"/>
        <w:rPr>
          <w:rFonts w:ascii="Times New Roman" w:hAnsi="Times New Roman" w:cs="Times New Roman"/>
          <w:sz w:val="24"/>
          <w:szCs w:val="28"/>
        </w:rPr>
      </w:pPr>
    </w:p>
    <w:p w14:paraId="2DC6CEE3" w14:textId="77777777" w:rsidR="00BC042D" w:rsidRDefault="009332FE" w:rsidP="00B200CF">
      <w:pPr>
        <w:spacing w:before="40" w:line="320" w:lineRule="exac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3C929FC8" wp14:editId="60088DED">
                <wp:simplePos x="0" y="0"/>
                <wp:positionH relativeFrom="column">
                  <wp:posOffset>0</wp:posOffset>
                </wp:positionH>
                <wp:positionV relativeFrom="paragraph">
                  <wp:posOffset>219710</wp:posOffset>
                </wp:positionV>
                <wp:extent cx="6456045" cy="2314575"/>
                <wp:effectExtent l="1905" t="0" r="0" b="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6045" cy="2314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BE5F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DBE5F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0AD192" w14:textId="77777777" w:rsidR="00F97273" w:rsidRDefault="00F97273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8166F61" w14:textId="77777777" w:rsidR="007A4A09" w:rsidRPr="00AA55AB" w:rsidRDefault="007A4A09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7A4A09">
                              <w:rPr>
                                <w:rFonts w:ascii="Times New Roman" w:hAnsi="Times New Roman" w:cs="Times New Roman"/>
                              </w:rPr>
                              <w:t>Date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3FBBD5EC" w14:textId="77777777" w:rsidR="007A4A09" w:rsidRDefault="007A4A09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40A97FA" w14:textId="77777777" w:rsidR="007A4A09" w:rsidRDefault="007A4A09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Updated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>By: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4575121C" w14:textId="77777777" w:rsidR="007A4A09" w:rsidRDefault="007A4A09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Updated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>By: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3744902B" w14:textId="77777777" w:rsidR="007A4A09" w:rsidRDefault="007A4A09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Updated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>By: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5C5B8CD9" w14:textId="77777777" w:rsidR="007A4A09" w:rsidRDefault="007A4A09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Updated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>By: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  <w:p w14:paraId="3F3748C2" w14:textId="77777777" w:rsidR="007A4A09" w:rsidRDefault="007A4A09" w:rsidP="007A4A09">
                            <w:pPr>
                              <w:spacing w:before="40" w:line="320" w:lineRule="exact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Updated: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>By: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  <w:r w:rsidRPr="00CE1DA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C929FC8" id="Text Box 7" o:spid="_x0000_s1028" type="#_x0000_t202" style="position:absolute;margin-left:0;margin-top:17.3pt;width:508.35pt;height:182.2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" filled="f" fillcolor="#dbe5f1" stroked="f" strokecolor="#dbe5f1">
                <v:textbox>
                  <w:txbxContent>
                    <w:p w14:paraId="060AD192" w14:textId="77777777" w:rsidR="00F97273" w:rsidRDefault="00F97273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68166F61" w14:textId="77777777" w:rsidR="007A4A09" w:rsidRPr="00AA55AB" w:rsidRDefault="007A4A09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 w:rsidRPr="007A4A09">
                        <w:rPr>
                          <w:rFonts w:ascii="Times New Roman" w:hAnsi="Times New Roman" w:cs="Times New Roman"/>
                        </w:rPr>
                        <w:t>Date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3FBBD5EC" w14:textId="77777777" w:rsidR="007A4A09" w:rsidRDefault="007A4A09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240A97FA" w14:textId="77777777" w:rsidR="007A4A09" w:rsidRDefault="007A4A09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Updated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>By:</w:t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4575121C" w14:textId="77777777" w:rsidR="007A4A09" w:rsidRDefault="007A4A09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Updated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>By:</w:t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3744902B" w14:textId="77777777" w:rsidR="007A4A09" w:rsidRDefault="007A4A09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Updated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>By:</w:t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5C5B8CD9" w14:textId="77777777" w:rsidR="007A4A09" w:rsidRDefault="007A4A09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Updated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>By:</w:t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  <w:p w14:paraId="3F3748C2" w14:textId="77777777" w:rsidR="007A4A09" w:rsidRDefault="007A4A09" w:rsidP="007A4A09">
                      <w:pPr>
                        <w:spacing w:before="40" w:line="320" w:lineRule="exact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Updated: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>By:</w:t>
                      </w:r>
                      <w:r w:rsidRPr="00CE1DA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  <w:r w:rsidRPr="00CE1DA8">
                        <w:rPr>
                          <w:rFonts w:ascii="Times New Roman" w:hAnsi="Times New Roman" w:cs="Times New Roman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3EFBB55A" w14:textId="77777777" w:rsidR="00443046" w:rsidRDefault="00443046" w:rsidP="00B200CF">
      <w:pPr>
        <w:spacing w:before="40" w:line="320" w:lineRule="exact"/>
        <w:rPr>
          <w:rFonts w:ascii="Times New Roman" w:hAnsi="Times New Roman" w:cs="Times New Roman"/>
        </w:rPr>
      </w:pPr>
    </w:p>
    <w:p w14:paraId="59692432" w14:textId="77777777" w:rsidR="00443046" w:rsidRDefault="00443046" w:rsidP="00B200CF">
      <w:pPr>
        <w:spacing w:before="40" w:line="360" w:lineRule="auto"/>
        <w:rPr>
          <w:rFonts w:ascii="Times New Roman" w:hAnsi="Times New Roman" w:cs="Times New Roman"/>
        </w:rPr>
      </w:pPr>
    </w:p>
    <w:p w14:paraId="319E7E96" w14:textId="77777777" w:rsidR="00CB6B5D" w:rsidRPr="00CB6B5D" w:rsidRDefault="00CB6B5D" w:rsidP="00B200CF">
      <w:pPr>
        <w:spacing w:before="40" w:line="360" w:lineRule="auto"/>
        <w:rPr>
          <w:rFonts w:ascii="Times New Roman" w:hAnsi="Times New Roman" w:cs="Times New Roman"/>
        </w:rPr>
      </w:pPr>
    </w:p>
    <w:p w14:paraId="286B13F7" w14:textId="77777777" w:rsidR="00196B04" w:rsidRDefault="00196B04" w:rsidP="00B200CF">
      <w:pPr>
        <w:spacing w:before="40"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  </w:t>
      </w:r>
    </w:p>
    <w:p w14:paraId="2EE9AB8B" w14:textId="77777777" w:rsidR="00196B04" w:rsidRDefault="00196B04" w:rsidP="00B200CF">
      <w:pPr>
        <w:spacing w:before="40" w:line="360" w:lineRule="auto"/>
        <w:rPr>
          <w:rFonts w:ascii="Times New Roman" w:hAnsi="Times New Roman" w:cs="Times New Roman"/>
          <w:u w:val="single"/>
        </w:rPr>
      </w:pPr>
    </w:p>
    <w:p w14:paraId="5566D1E8" w14:textId="77777777" w:rsidR="00196B04" w:rsidRDefault="00196B04" w:rsidP="00B200CF">
      <w:pPr>
        <w:spacing w:before="40" w:line="360" w:lineRule="auto"/>
        <w:rPr>
          <w:rFonts w:ascii="Times New Roman" w:hAnsi="Times New Roman" w:cs="Times New Roman"/>
          <w:u w:val="single"/>
        </w:rPr>
      </w:pPr>
    </w:p>
    <w:p w14:paraId="648F8606" w14:textId="77777777" w:rsidR="00196B04" w:rsidRDefault="00196B04" w:rsidP="00B200CF">
      <w:pPr>
        <w:spacing w:before="40" w:line="360" w:lineRule="auto"/>
        <w:rPr>
          <w:rFonts w:ascii="Times New Roman" w:hAnsi="Times New Roman" w:cs="Times New Roman"/>
          <w:sz w:val="24"/>
          <w:szCs w:val="28"/>
        </w:rPr>
      </w:pPr>
    </w:p>
    <w:p w14:paraId="71157EBA" w14:textId="77777777" w:rsidR="00196B04" w:rsidRDefault="00196B04" w:rsidP="00B200CF">
      <w:pPr>
        <w:spacing w:before="40" w:line="360" w:lineRule="auto"/>
        <w:rPr>
          <w:rFonts w:ascii="Times New Roman" w:hAnsi="Times New Roman" w:cs="Times New Roman"/>
          <w:sz w:val="24"/>
          <w:szCs w:val="28"/>
        </w:rPr>
      </w:pPr>
    </w:p>
    <w:p w14:paraId="60AB8AA6" w14:textId="77777777" w:rsidR="00443046" w:rsidRDefault="00443046" w:rsidP="00B200CF">
      <w:pPr>
        <w:spacing w:before="40" w:line="360" w:lineRule="auto"/>
        <w:rPr>
          <w:rFonts w:ascii="Times New Roman" w:hAnsi="Times New Roman" w:cs="Times New Roman"/>
          <w:sz w:val="24"/>
          <w:szCs w:val="28"/>
        </w:rPr>
      </w:pPr>
    </w:p>
    <w:p w14:paraId="2FF2DD7E" w14:textId="77777777" w:rsidR="00447A7E" w:rsidRDefault="00447A7E" w:rsidP="00B200CF">
      <w:pPr>
        <w:spacing w:before="40" w:line="360" w:lineRule="auto"/>
        <w:rPr>
          <w:rFonts w:ascii="Times New Roman" w:hAnsi="Times New Roman" w:cs="Times New Roman"/>
          <w:sz w:val="24"/>
          <w:szCs w:val="28"/>
        </w:rPr>
      </w:pPr>
    </w:p>
    <w:p w14:paraId="132806CA" w14:textId="77777777" w:rsidR="00F13661" w:rsidRDefault="00F13661" w:rsidP="00B200CF">
      <w:pPr>
        <w:spacing w:before="40" w:line="360" w:lineRule="auto"/>
        <w:rPr>
          <w:rFonts w:ascii="Times New Roman" w:hAnsi="Times New Roman" w:cs="Times New Roman"/>
          <w:sz w:val="24"/>
          <w:szCs w:val="28"/>
        </w:rPr>
      </w:pPr>
    </w:p>
    <w:p w14:paraId="019928F6" w14:textId="77777777" w:rsidR="007A4A09" w:rsidRDefault="007A4A09" w:rsidP="00B200CF">
      <w:pPr>
        <w:spacing w:before="40" w:line="360" w:lineRule="auto"/>
        <w:rPr>
          <w:rFonts w:ascii="Times New Roman" w:hAnsi="Times New Roman" w:cs="Times New Roman"/>
          <w:sz w:val="24"/>
          <w:szCs w:val="28"/>
        </w:rPr>
      </w:pPr>
    </w:p>
    <w:p w14:paraId="6BC513F8" w14:textId="77777777" w:rsidR="00F13661" w:rsidRDefault="00F13661" w:rsidP="00B200CF">
      <w:pPr>
        <w:spacing w:before="40" w:line="360" w:lineRule="auto"/>
        <w:rPr>
          <w:rFonts w:ascii="Times New Roman" w:hAnsi="Times New Roman" w:cs="Times New Roman"/>
          <w:sz w:val="24"/>
          <w:szCs w:val="28"/>
        </w:rPr>
      </w:pPr>
    </w:p>
    <w:sectPr w:rsidR="00F13661" w:rsidSect="008A1D92">
      <w:headerReference w:type="default" r:id="rId7"/>
      <w:footerReference w:type="default" r:id="rId8"/>
      <w:pgSz w:w="12240" w:h="15840" w:code="1"/>
      <w:pgMar w:top="720" w:right="720" w:bottom="720" w:left="720" w:header="432" w:footer="28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2DABE" w14:textId="77777777" w:rsidR="0063123A" w:rsidRDefault="0063123A" w:rsidP="0014123E">
      <w:r>
        <w:separator/>
      </w:r>
    </w:p>
  </w:endnote>
  <w:endnote w:type="continuationSeparator" w:id="0">
    <w:p w14:paraId="7D136638" w14:textId="77777777" w:rsidR="0063123A" w:rsidRDefault="0063123A" w:rsidP="0014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CE004" w14:textId="77777777" w:rsidR="00E16C3C" w:rsidRDefault="007A4A09" w:rsidP="0039664D">
    <w:pPr>
      <w:pStyle w:val="Footer"/>
    </w:pPr>
    <w:r>
      <w:rPr>
        <w:color w:val="A6A6A6" w:themeColor="background1" w:themeShade="A6"/>
        <w:sz w:val="16"/>
        <w:szCs w:val="16"/>
      </w:rPr>
      <w:t xml:space="preserve">Rev. </w:t>
    </w:r>
    <w:r w:rsidR="008A1D92">
      <w:rPr>
        <w:color w:val="A6A6A6" w:themeColor="background1" w:themeShade="A6"/>
        <w:sz w:val="16"/>
        <w:szCs w:val="16"/>
      </w:rPr>
      <w:t>02/01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6435B" w14:textId="77777777" w:rsidR="0063123A" w:rsidRDefault="0063123A" w:rsidP="0014123E">
      <w:r>
        <w:separator/>
      </w:r>
    </w:p>
  </w:footnote>
  <w:footnote w:type="continuationSeparator" w:id="0">
    <w:p w14:paraId="01C1BE83" w14:textId="77777777" w:rsidR="0063123A" w:rsidRDefault="0063123A" w:rsidP="00141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text1" w:themeTint="80"/>
        <w:sz w:val="20"/>
      </w:rPr>
      <w:id w:val="565053143"/>
      <w:docPartObj>
        <w:docPartGallery w:val="Page Numbers (Top of Page)"/>
        <w:docPartUnique/>
      </w:docPartObj>
    </w:sdtPr>
    <w:sdtEndPr/>
    <w:sdtContent>
      <w:p w14:paraId="58100FAC" w14:textId="77777777" w:rsidR="00B200CF" w:rsidRDefault="00B200CF" w:rsidP="00C4111E">
        <w:pPr>
          <w:pStyle w:val="Header"/>
          <w:jc w:val="right"/>
          <w:rPr>
            <w:color w:val="7F7F7F" w:themeColor="text1" w:themeTint="80"/>
            <w:sz w:val="20"/>
          </w:rPr>
        </w:pPr>
      </w:p>
      <w:p w14:paraId="7B360B4E" w14:textId="24A7AE14" w:rsidR="00416195" w:rsidRDefault="00CC06A7" w:rsidP="00C4111E">
        <w:pPr>
          <w:pStyle w:val="Header"/>
          <w:jc w:val="right"/>
          <w:rPr>
            <w:color w:val="7F7F7F" w:themeColor="text1" w:themeTint="80"/>
            <w:sz w:val="20"/>
          </w:rPr>
        </w:pPr>
        <w:r>
          <w:rPr>
            <w:color w:val="7F7F7F" w:themeColor="text1" w:themeTint="80"/>
            <w:sz w:val="20"/>
          </w:rPr>
          <w:t>Individual</w:t>
        </w:r>
        <w:r w:rsidR="00416195">
          <w:rPr>
            <w:color w:val="7F7F7F" w:themeColor="text1" w:themeTint="80"/>
            <w:sz w:val="20"/>
          </w:rPr>
          <w:t>’s Personal History and Preference</w:t>
        </w:r>
      </w:p>
      <w:p w14:paraId="635C96A9" w14:textId="2002553A" w:rsidR="00C4111E" w:rsidRPr="00C4111E" w:rsidRDefault="00C4111E" w:rsidP="00C4111E">
        <w:pPr>
          <w:pStyle w:val="Header"/>
          <w:jc w:val="right"/>
          <w:rPr>
            <w:color w:val="7F7F7F" w:themeColor="text1" w:themeTint="80"/>
            <w:sz w:val="20"/>
          </w:rPr>
        </w:pPr>
        <w:r w:rsidRPr="00C4111E">
          <w:rPr>
            <w:color w:val="7F7F7F" w:themeColor="text1" w:themeTint="80"/>
            <w:sz w:val="20"/>
          </w:rPr>
          <w:t xml:space="preserve">Page </w:t>
        </w:r>
        <w:r w:rsidR="00A925B0" w:rsidRPr="00C4111E">
          <w:rPr>
            <w:b/>
            <w:color w:val="7F7F7F" w:themeColor="text1" w:themeTint="80"/>
            <w:szCs w:val="24"/>
          </w:rPr>
          <w:fldChar w:fldCharType="begin"/>
        </w:r>
        <w:r w:rsidRPr="00C4111E">
          <w:rPr>
            <w:b/>
            <w:color w:val="7F7F7F" w:themeColor="text1" w:themeTint="80"/>
            <w:sz w:val="20"/>
          </w:rPr>
          <w:instrText xml:space="preserve"> PAGE </w:instrText>
        </w:r>
        <w:r w:rsidR="00A925B0" w:rsidRPr="00C4111E">
          <w:rPr>
            <w:b/>
            <w:color w:val="7F7F7F" w:themeColor="text1" w:themeTint="80"/>
            <w:szCs w:val="24"/>
          </w:rPr>
          <w:fldChar w:fldCharType="separate"/>
        </w:r>
        <w:r w:rsidR="00843152">
          <w:rPr>
            <w:b/>
            <w:noProof/>
            <w:color w:val="7F7F7F" w:themeColor="text1" w:themeTint="80"/>
            <w:sz w:val="20"/>
          </w:rPr>
          <w:t>7</w:t>
        </w:r>
        <w:r w:rsidR="00A925B0" w:rsidRPr="00C4111E">
          <w:rPr>
            <w:b/>
            <w:color w:val="7F7F7F" w:themeColor="text1" w:themeTint="80"/>
            <w:szCs w:val="24"/>
          </w:rPr>
          <w:fldChar w:fldCharType="end"/>
        </w:r>
        <w:r w:rsidRPr="00C4111E">
          <w:rPr>
            <w:color w:val="7F7F7F" w:themeColor="text1" w:themeTint="80"/>
            <w:sz w:val="20"/>
          </w:rPr>
          <w:t xml:space="preserve"> of </w:t>
        </w:r>
        <w:r w:rsidR="00A925B0" w:rsidRPr="00C4111E">
          <w:rPr>
            <w:b/>
            <w:color w:val="7F7F7F" w:themeColor="text1" w:themeTint="80"/>
            <w:szCs w:val="24"/>
          </w:rPr>
          <w:fldChar w:fldCharType="begin"/>
        </w:r>
        <w:r w:rsidRPr="00C4111E">
          <w:rPr>
            <w:b/>
            <w:color w:val="7F7F7F" w:themeColor="text1" w:themeTint="80"/>
            <w:sz w:val="20"/>
          </w:rPr>
          <w:instrText xml:space="preserve"> NUMPAGES  </w:instrText>
        </w:r>
        <w:r w:rsidR="00A925B0" w:rsidRPr="00C4111E">
          <w:rPr>
            <w:b/>
            <w:color w:val="7F7F7F" w:themeColor="text1" w:themeTint="80"/>
            <w:szCs w:val="24"/>
          </w:rPr>
          <w:fldChar w:fldCharType="separate"/>
        </w:r>
        <w:r w:rsidR="00843152">
          <w:rPr>
            <w:b/>
            <w:noProof/>
            <w:color w:val="7F7F7F" w:themeColor="text1" w:themeTint="80"/>
            <w:sz w:val="20"/>
          </w:rPr>
          <w:t>7</w:t>
        </w:r>
        <w:r w:rsidR="00A925B0" w:rsidRPr="00C4111E">
          <w:rPr>
            <w:b/>
            <w:color w:val="7F7F7F" w:themeColor="text1" w:themeTint="80"/>
            <w:szCs w:val="24"/>
          </w:rPr>
          <w:fldChar w:fldCharType="end"/>
        </w:r>
      </w:p>
    </w:sdtContent>
  </w:sdt>
  <w:p w14:paraId="720CBDD0" w14:textId="77777777" w:rsidR="00E16C3C" w:rsidRPr="0014123E" w:rsidRDefault="00E16C3C" w:rsidP="0014123E">
    <w:pPr>
      <w:pStyle w:val="Header"/>
      <w:jc w:val="right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>
      <o:colormru v:ext="edit" colors="#dbe5f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2MDYytbQwMDOyNDNS0lEKTi0uzszPAykwrAUAl8PLMCwAAAA="/>
  </w:docVars>
  <w:rsids>
    <w:rsidRoot w:val="009A1622"/>
    <w:rsid w:val="00041386"/>
    <w:rsid w:val="0004714E"/>
    <w:rsid w:val="0005169F"/>
    <w:rsid w:val="000626E5"/>
    <w:rsid w:val="000A4B25"/>
    <w:rsid w:val="000D7607"/>
    <w:rsid w:val="000F76D2"/>
    <w:rsid w:val="00100BB8"/>
    <w:rsid w:val="00137F47"/>
    <w:rsid w:val="0014123E"/>
    <w:rsid w:val="00196B04"/>
    <w:rsid w:val="001B56C5"/>
    <w:rsid w:val="001B641B"/>
    <w:rsid w:val="001B6EEE"/>
    <w:rsid w:val="001C69DD"/>
    <w:rsid w:val="001D3AA8"/>
    <w:rsid w:val="001D3E58"/>
    <w:rsid w:val="00227B88"/>
    <w:rsid w:val="00275C64"/>
    <w:rsid w:val="00290218"/>
    <w:rsid w:val="002D5A4F"/>
    <w:rsid w:val="002F646C"/>
    <w:rsid w:val="002F7281"/>
    <w:rsid w:val="00314FC0"/>
    <w:rsid w:val="003409E8"/>
    <w:rsid w:val="0037626C"/>
    <w:rsid w:val="00393E22"/>
    <w:rsid w:val="0039664D"/>
    <w:rsid w:val="003A306E"/>
    <w:rsid w:val="003B2530"/>
    <w:rsid w:val="00416195"/>
    <w:rsid w:val="00435548"/>
    <w:rsid w:val="00443046"/>
    <w:rsid w:val="00447A7E"/>
    <w:rsid w:val="0045086A"/>
    <w:rsid w:val="00460394"/>
    <w:rsid w:val="004A2A67"/>
    <w:rsid w:val="004D5A5D"/>
    <w:rsid w:val="004E4C01"/>
    <w:rsid w:val="004E54D6"/>
    <w:rsid w:val="004E7841"/>
    <w:rsid w:val="004F47CC"/>
    <w:rsid w:val="00502D87"/>
    <w:rsid w:val="0057488A"/>
    <w:rsid w:val="005A13D6"/>
    <w:rsid w:val="005B2DA8"/>
    <w:rsid w:val="005E1891"/>
    <w:rsid w:val="005E2903"/>
    <w:rsid w:val="005E30AF"/>
    <w:rsid w:val="0060139D"/>
    <w:rsid w:val="00603346"/>
    <w:rsid w:val="00612927"/>
    <w:rsid w:val="0062349E"/>
    <w:rsid w:val="0063123A"/>
    <w:rsid w:val="00645D98"/>
    <w:rsid w:val="00672F33"/>
    <w:rsid w:val="0067714C"/>
    <w:rsid w:val="006E1524"/>
    <w:rsid w:val="006F2F2A"/>
    <w:rsid w:val="00701158"/>
    <w:rsid w:val="00703072"/>
    <w:rsid w:val="007251E5"/>
    <w:rsid w:val="00773154"/>
    <w:rsid w:val="00777918"/>
    <w:rsid w:val="007845C3"/>
    <w:rsid w:val="007A4A09"/>
    <w:rsid w:val="008035DD"/>
    <w:rsid w:val="0080440E"/>
    <w:rsid w:val="0081192E"/>
    <w:rsid w:val="00843152"/>
    <w:rsid w:val="00847D14"/>
    <w:rsid w:val="00867751"/>
    <w:rsid w:val="008856E8"/>
    <w:rsid w:val="008946A1"/>
    <w:rsid w:val="008A1D92"/>
    <w:rsid w:val="008C3A5B"/>
    <w:rsid w:val="009070FB"/>
    <w:rsid w:val="009332FE"/>
    <w:rsid w:val="009A1622"/>
    <w:rsid w:val="009F4120"/>
    <w:rsid w:val="00A7552D"/>
    <w:rsid w:val="00A76F18"/>
    <w:rsid w:val="00A925B0"/>
    <w:rsid w:val="00AA55AB"/>
    <w:rsid w:val="00AB6D43"/>
    <w:rsid w:val="00AC3151"/>
    <w:rsid w:val="00AF5CF6"/>
    <w:rsid w:val="00B02A52"/>
    <w:rsid w:val="00B200CF"/>
    <w:rsid w:val="00B313E5"/>
    <w:rsid w:val="00B332A6"/>
    <w:rsid w:val="00B67263"/>
    <w:rsid w:val="00B8264B"/>
    <w:rsid w:val="00B94AD0"/>
    <w:rsid w:val="00BB45DA"/>
    <w:rsid w:val="00BB708B"/>
    <w:rsid w:val="00BC042D"/>
    <w:rsid w:val="00C0012E"/>
    <w:rsid w:val="00C10BC6"/>
    <w:rsid w:val="00C25ACD"/>
    <w:rsid w:val="00C30002"/>
    <w:rsid w:val="00C4111E"/>
    <w:rsid w:val="00C57B65"/>
    <w:rsid w:val="00C969FB"/>
    <w:rsid w:val="00CB6B5D"/>
    <w:rsid w:val="00CC06A7"/>
    <w:rsid w:val="00CD77C9"/>
    <w:rsid w:val="00CE06CC"/>
    <w:rsid w:val="00CE1DA8"/>
    <w:rsid w:val="00CE5EEA"/>
    <w:rsid w:val="00CF4F80"/>
    <w:rsid w:val="00D11817"/>
    <w:rsid w:val="00D16476"/>
    <w:rsid w:val="00D906EB"/>
    <w:rsid w:val="00DB53C4"/>
    <w:rsid w:val="00DD078D"/>
    <w:rsid w:val="00DF482D"/>
    <w:rsid w:val="00E04493"/>
    <w:rsid w:val="00E16C3C"/>
    <w:rsid w:val="00E26D61"/>
    <w:rsid w:val="00E31D54"/>
    <w:rsid w:val="00EF6EB0"/>
    <w:rsid w:val="00EF7DB5"/>
    <w:rsid w:val="00F13661"/>
    <w:rsid w:val="00F70BD9"/>
    <w:rsid w:val="00F94BD8"/>
    <w:rsid w:val="00F97273"/>
    <w:rsid w:val="00FA12EA"/>
    <w:rsid w:val="00FB236A"/>
    <w:rsid w:val="00FD3B09"/>
    <w:rsid w:val="00FE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dbe5f1"/>
    </o:shapedefaults>
    <o:shapelayout v:ext="edit">
      <o:idmap v:ext="edit" data="1"/>
    </o:shapelayout>
  </w:shapeDefaults>
  <w:decimalSymbol w:val="."/>
  <w:listSeparator w:val=","/>
  <w14:docId w14:val="1EA4927E"/>
  <w15:docId w15:val="{AE34D220-3BC4-4C7D-AE8E-90DE32286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D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16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18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8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412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123E"/>
  </w:style>
  <w:style w:type="paragraph" w:styleId="Footer">
    <w:name w:val="footer"/>
    <w:basedOn w:val="Normal"/>
    <w:link w:val="FooterChar"/>
    <w:uiPriority w:val="99"/>
    <w:unhideWhenUsed/>
    <w:rsid w:val="001412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12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753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942E84-138D-4B12-9E54-43B62978E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12</Words>
  <Characters>12614</Characters>
  <Application>Microsoft Office Word</Application>
  <DocSecurity>4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u</dc:creator>
  <cp:keywords/>
  <dc:description/>
  <cp:lastModifiedBy>Susanne Campbell</cp:lastModifiedBy>
  <cp:revision>2</cp:revision>
  <cp:lastPrinted>2011-09-28T15:13:00Z</cp:lastPrinted>
  <dcterms:created xsi:type="dcterms:W3CDTF">2021-03-10T19:38:00Z</dcterms:created>
  <dcterms:modified xsi:type="dcterms:W3CDTF">2021-03-10T19:38:00Z</dcterms:modified>
</cp:coreProperties>
</file>